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7E343" w14:textId="083A74B4" w:rsidR="0BEC2B27" w:rsidRDefault="0BEC2B27" w:rsidP="004C5710">
      <w:pPr>
        <w:spacing w:after="0" w:line="240" w:lineRule="auto"/>
        <w:rPr>
          <w:rFonts w:ascii="Arial" w:eastAsia="Arial" w:hAnsi="Arial" w:cs="Arial"/>
          <w:b/>
          <w:color w:val="000000" w:themeColor="text1"/>
          <w:sz w:val="22"/>
          <w:szCs w:val="22"/>
        </w:rPr>
      </w:pPr>
      <w:r w:rsidRPr="004C5710">
        <w:rPr>
          <w:rFonts w:ascii="Arial" w:eastAsia="Arial" w:hAnsi="Arial" w:cs="Arial"/>
          <w:b/>
          <w:color w:val="000000" w:themeColor="text1"/>
          <w:sz w:val="22"/>
          <w:szCs w:val="22"/>
        </w:rPr>
        <w:t>FOR IMMEDIATE RELEASE</w:t>
      </w:r>
    </w:p>
    <w:p w14:paraId="0C3839C0" w14:textId="77777777" w:rsidR="004C5710" w:rsidRPr="004C5710" w:rsidRDefault="004C5710" w:rsidP="004C5710">
      <w:pPr>
        <w:spacing w:after="0" w:line="240" w:lineRule="auto"/>
        <w:rPr>
          <w:rFonts w:ascii="Arial" w:eastAsia="Arial" w:hAnsi="Arial" w:cs="Arial"/>
          <w:b/>
          <w:color w:val="000000" w:themeColor="text1"/>
          <w:sz w:val="22"/>
          <w:szCs w:val="22"/>
        </w:rPr>
      </w:pPr>
    </w:p>
    <w:p w14:paraId="2C020319" w14:textId="49C2BC16" w:rsidR="5C68C0C7" w:rsidRDefault="095978F4" w:rsidP="004C5710">
      <w:pPr>
        <w:spacing w:after="0" w:line="240" w:lineRule="auto"/>
        <w:jc w:val="center"/>
        <w:rPr>
          <w:rFonts w:ascii="Arial" w:eastAsia="Arial" w:hAnsi="Arial" w:cs="Arial"/>
          <w:b/>
          <w:bCs/>
          <w:color w:val="000000" w:themeColor="text1"/>
          <w:sz w:val="22"/>
          <w:szCs w:val="22"/>
        </w:rPr>
      </w:pPr>
      <w:r>
        <w:rPr>
          <w:noProof/>
        </w:rPr>
        <w:drawing>
          <wp:inline distT="0" distB="0" distL="0" distR="0" wp14:anchorId="63CA1D0E" wp14:editId="15BBB3CC">
            <wp:extent cx="1876425" cy="933384"/>
            <wp:effectExtent l="0" t="0" r="0" b="0"/>
            <wp:docPr id="110101395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13952" name="Picture 1101013952"/>
                    <pic:cNvPicPr/>
                  </pic:nvPicPr>
                  <pic:blipFill>
                    <a:blip r:embed="rId9">
                      <a:extLst>
                        <a:ext uri="{28A0092B-C50C-407E-A947-70E740481C1C}">
                          <a14:useLocalDpi xmlns:a14="http://schemas.microsoft.com/office/drawing/2010/main"/>
                        </a:ext>
                      </a:extLst>
                    </a:blip>
                    <a:stretch>
                      <a:fillRect/>
                    </a:stretch>
                  </pic:blipFill>
                  <pic:spPr>
                    <a:xfrm>
                      <a:off x="0" y="0"/>
                      <a:ext cx="1876425" cy="933384"/>
                    </a:xfrm>
                    <a:prstGeom prst="rect">
                      <a:avLst/>
                    </a:prstGeom>
                  </pic:spPr>
                </pic:pic>
              </a:graphicData>
            </a:graphic>
          </wp:inline>
        </w:drawing>
      </w:r>
    </w:p>
    <w:p w14:paraId="42E03289" w14:textId="77777777" w:rsidR="004C5710" w:rsidRPr="004C5710" w:rsidRDefault="004C5710" w:rsidP="004C5710">
      <w:pPr>
        <w:spacing w:after="0" w:line="240" w:lineRule="auto"/>
        <w:jc w:val="center"/>
        <w:rPr>
          <w:rFonts w:ascii="Arial" w:eastAsia="Arial" w:hAnsi="Arial" w:cs="Arial"/>
          <w:b/>
          <w:bCs/>
          <w:color w:val="000000" w:themeColor="text1"/>
          <w:sz w:val="22"/>
          <w:szCs w:val="22"/>
        </w:rPr>
      </w:pPr>
    </w:p>
    <w:p w14:paraId="4C4696EE" w14:textId="7A6694E1" w:rsidR="06E07005" w:rsidRPr="004C5710" w:rsidRDefault="06E07005" w:rsidP="004C5710">
      <w:pPr>
        <w:spacing w:after="0" w:line="240" w:lineRule="auto"/>
        <w:jc w:val="center"/>
        <w:rPr>
          <w:rFonts w:ascii="Arial" w:eastAsia="Arial" w:hAnsi="Arial" w:cs="Arial"/>
          <w:b/>
          <w:bCs/>
          <w:sz w:val="28"/>
          <w:szCs w:val="28"/>
        </w:rPr>
      </w:pPr>
      <w:r w:rsidRPr="004C5710">
        <w:rPr>
          <w:rFonts w:ascii="Arial" w:eastAsia="Arial" w:hAnsi="Arial" w:cs="Arial"/>
          <w:b/>
          <w:bCs/>
          <w:sz w:val="28"/>
          <w:szCs w:val="28"/>
        </w:rPr>
        <w:t xml:space="preserve">Flamingo Las Vegas Unveils Fabulous Renovations </w:t>
      </w:r>
    </w:p>
    <w:p w14:paraId="25D6C123" w14:textId="2D25163D" w:rsidR="06E07005" w:rsidRPr="004C5710" w:rsidRDefault="06E07005" w:rsidP="004C5710">
      <w:pPr>
        <w:spacing w:after="0" w:line="240" w:lineRule="auto"/>
        <w:jc w:val="center"/>
        <w:rPr>
          <w:rFonts w:ascii="Arial" w:eastAsia="Arial" w:hAnsi="Arial" w:cs="Arial"/>
          <w:b/>
          <w:bCs/>
          <w:sz w:val="28"/>
          <w:szCs w:val="28"/>
        </w:rPr>
      </w:pPr>
      <w:r w:rsidRPr="004C5710">
        <w:rPr>
          <w:rFonts w:ascii="Arial" w:eastAsia="Arial" w:hAnsi="Arial" w:cs="Arial"/>
          <w:b/>
          <w:bCs/>
          <w:sz w:val="28"/>
          <w:szCs w:val="28"/>
        </w:rPr>
        <w:t>Ahead of Its 80th Anniversary</w:t>
      </w:r>
    </w:p>
    <w:p w14:paraId="5E20885D" w14:textId="026CCDE9" w:rsidR="116083FE" w:rsidRPr="004C5710" w:rsidRDefault="116083FE" w:rsidP="004C5710">
      <w:pPr>
        <w:spacing w:after="0" w:line="240" w:lineRule="auto"/>
        <w:jc w:val="center"/>
        <w:rPr>
          <w:rFonts w:ascii="Arial" w:eastAsia="Arial" w:hAnsi="Arial" w:cs="Arial"/>
          <w:b/>
          <w:bCs/>
          <w:sz w:val="28"/>
          <w:szCs w:val="28"/>
        </w:rPr>
      </w:pPr>
    </w:p>
    <w:p w14:paraId="5F4BD05F" w14:textId="12ECD097" w:rsidR="009978B0" w:rsidRDefault="13B29574" w:rsidP="004C5710">
      <w:pPr>
        <w:spacing w:after="0" w:line="240" w:lineRule="auto"/>
        <w:jc w:val="center"/>
        <w:rPr>
          <w:rFonts w:ascii="Arial" w:eastAsia="Arial" w:hAnsi="Arial" w:cs="Arial"/>
          <w:i/>
          <w:iCs/>
          <w:color w:val="000000" w:themeColor="text1"/>
        </w:rPr>
      </w:pPr>
      <w:r w:rsidRPr="004C5710">
        <w:rPr>
          <w:rFonts w:ascii="Arial" w:eastAsia="Arial" w:hAnsi="Arial" w:cs="Arial"/>
          <w:i/>
          <w:iCs/>
          <w:color w:val="000000" w:themeColor="text1"/>
        </w:rPr>
        <w:t>Updates include a</w:t>
      </w:r>
      <w:r w:rsidR="28B51991" w:rsidRPr="004C5710">
        <w:rPr>
          <w:rFonts w:ascii="Arial" w:eastAsia="Arial" w:hAnsi="Arial" w:cs="Arial"/>
          <w:i/>
          <w:iCs/>
          <w:color w:val="000000" w:themeColor="text1"/>
        </w:rPr>
        <w:t>n</w:t>
      </w:r>
      <w:r w:rsidRPr="004C5710">
        <w:rPr>
          <w:rFonts w:ascii="Arial" w:eastAsia="Arial" w:hAnsi="Arial" w:cs="Arial"/>
          <w:i/>
          <w:iCs/>
          <w:color w:val="000000" w:themeColor="text1"/>
        </w:rPr>
        <w:t xml:space="preserve"> </w:t>
      </w:r>
      <w:r w:rsidR="4C490EB4" w:rsidRPr="004C5710">
        <w:rPr>
          <w:rFonts w:ascii="Arial" w:eastAsia="Arial" w:hAnsi="Arial" w:cs="Arial"/>
          <w:i/>
          <w:iCs/>
          <w:color w:val="000000" w:themeColor="text1"/>
        </w:rPr>
        <w:t>all</w:t>
      </w:r>
      <w:r w:rsidRPr="004C5710">
        <w:rPr>
          <w:rFonts w:ascii="Arial" w:eastAsia="Arial" w:hAnsi="Arial" w:cs="Arial"/>
          <w:i/>
          <w:iCs/>
          <w:color w:val="000000" w:themeColor="text1"/>
        </w:rPr>
        <w:t xml:space="preserve">-new lobby bar and an elevated </w:t>
      </w:r>
      <w:r w:rsidR="165C6B50" w:rsidRPr="004C5710">
        <w:rPr>
          <w:rFonts w:ascii="Arial" w:eastAsia="Arial" w:hAnsi="Arial" w:cs="Arial"/>
          <w:i/>
          <w:iCs/>
          <w:color w:val="000000" w:themeColor="text1"/>
        </w:rPr>
        <w:t xml:space="preserve">hotel </w:t>
      </w:r>
      <w:r w:rsidRPr="004C5710">
        <w:rPr>
          <w:rFonts w:ascii="Arial" w:eastAsia="Arial" w:hAnsi="Arial" w:cs="Arial"/>
          <w:i/>
          <w:iCs/>
          <w:color w:val="000000" w:themeColor="text1"/>
        </w:rPr>
        <w:t xml:space="preserve">check-in experience </w:t>
      </w:r>
    </w:p>
    <w:p w14:paraId="3EA47C77" w14:textId="77777777" w:rsidR="004C5710" w:rsidRPr="004C5710" w:rsidRDefault="004C5710" w:rsidP="004C5710">
      <w:pPr>
        <w:spacing w:after="0" w:line="240" w:lineRule="auto"/>
        <w:jc w:val="center"/>
        <w:rPr>
          <w:rFonts w:ascii="Arial" w:eastAsia="Arial" w:hAnsi="Arial" w:cs="Arial"/>
          <w:color w:val="000000" w:themeColor="text1"/>
        </w:rPr>
      </w:pPr>
    </w:p>
    <w:p w14:paraId="540DDEF2" w14:textId="7997D948" w:rsidR="009978B0" w:rsidRPr="004C5710" w:rsidRDefault="2D1C1DB4" w:rsidP="004C5710">
      <w:pPr>
        <w:spacing w:after="0" w:line="240" w:lineRule="auto"/>
        <w:jc w:val="center"/>
        <w:rPr>
          <w:rFonts w:ascii="Arial" w:eastAsia="Arial" w:hAnsi="Arial" w:cs="Arial"/>
          <w:b/>
          <w:bCs/>
          <w:color w:val="000000" w:themeColor="text1"/>
          <w:sz w:val="22"/>
          <w:szCs w:val="22"/>
        </w:rPr>
      </w:pPr>
      <w:r w:rsidRPr="26BAA84F">
        <w:rPr>
          <w:rFonts w:ascii="Arial" w:eastAsia="Arial" w:hAnsi="Arial" w:cs="Arial"/>
          <w:b/>
          <w:bCs/>
          <w:i/>
          <w:iCs/>
          <w:color w:val="000000" w:themeColor="text1"/>
          <w:sz w:val="22"/>
          <w:szCs w:val="22"/>
        </w:rPr>
        <w:t>*For high-res renderings</w:t>
      </w:r>
      <w:r w:rsidR="06567525" w:rsidRPr="26BAA84F">
        <w:rPr>
          <w:rFonts w:ascii="Arial" w:eastAsia="Arial" w:hAnsi="Arial" w:cs="Arial"/>
          <w:b/>
          <w:bCs/>
          <w:i/>
          <w:iCs/>
          <w:color w:val="000000" w:themeColor="text1"/>
          <w:sz w:val="22"/>
          <w:szCs w:val="22"/>
        </w:rPr>
        <w:t xml:space="preserve"> (credit: Allard &amp; Conversano Design)</w:t>
      </w:r>
      <w:r w:rsidRPr="26BAA84F">
        <w:rPr>
          <w:rFonts w:ascii="Arial" w:eastAsia="Arial" w:hAnsi="Arial" w:cs="Arial"/>
          <w:b/>
          <w:bCs/>
          <w:i/>
          <w:iCs/>
          <w:color w:val="000000" w:themeColor="text1"/>
          <w:sz w:val="22"/>
          <w:szCs w:val="22"/>
        </w:rPr>
        <w:t>, click</w:t>
      </w:r>
      <w:r w:rsidR="6096A095" w:rsidRPr="26BAA84F">
        <w:rPr>
          <w:rFonts w:ascii="Arial" w:eastAsia="Arial" w:hAnsi="Arial" w:cs="Arial"/>
          <w:b/>
          <w:bCs/>
          <w:i/>
          <w:iCs/>
          <w:color w:val="000000" w:themeColor="text1"/>
          <w:sz w:val="22"/>
          <w:szCs w:val="22"/>
        </w:rPr>
        <w:t xml:space="preserve"> </w:t>
      </w:r>
      <w:hyperlink r:id="rId10">
        <w:r w:rsidR="6096A095" w:rsidRPr="26BAA84F">
          <w:rPr>
            <w:rStyle w:val="Hyperlink"/>
            <w:rFonts w:ascii="Arial" w:eastAsia="Arial" w:hAnsi="Arial" w:cs="Arial"/>
            <w:b/>
            <w:bCs/>
            <w:i/>
            <w:iCs/>
            <w:color w:val="0000FF"/>
            <w:sz w:val="22"/>
            <w:szCs w:val="22"/>
          </w:rPr>
          <w:t>here</w:t>
        </w:r>
      </w:hyperlink>
      <w:r w:rsidR="115CA1E9" w:rsidRPr="26BAA84F">
        <w:rPr>
          <w:rFonts w:ascii="Arial" w:eastAsia="Arial" w:hAnsi="Arial" w:cs="Arial"/>
          <w:b/>
          <w:bCs/>
          <w:color w:val="000000" w:themeColor="text1"/>
          <w:sz w:val="22"/>
          <w:szCs w:val="22"/>
        </w:rPr>
        <w:t>*</w:t>
      </w:r>
    </w:p>
    <w:p w14:paraId="24750BC2" w14:textId="694236B3" w:rsidR="21E07D5D" w:rsidRPr="004C5710" w:rsidRDefault="21E07D5D" w:rsidP="004C5710">
      <w:pPr>
        <w:spacing w:after="0" w:line="240" w:lineRule="auto"/>
        <w:jc w:val="center"/>
        <w:rPr>
          <w:rFonts w:ascii="Arial" w:eastAsia="Arial" w:hAnsi="Arial" w:cs="Arial"/>
          <w:color w:val="000000" w:themeColor="text1"/>
          <w:highlight w:val="yellow"/>
        </w:rPr>
      </w:pPr>
    </w:p>
    <w:p w14:paraId="2AF22FA5" w14:textId="6EEDED9C" w:rsidR="009978B0" w:rsidRPr="004C5710" w:rsidRDefault="6096A095" w:rsidP="004C5710">
      <w:pPr>
        <w:spacing w:after="0" w:line="240" w:lineRule="auto"/>
        <w:rPr>
          <w:rFonts w:ascii="Arial" w:eastAsia="Arial" w:hAnsi="Arial" w:cs="Arial"/>
          <w:color w:val="000000" w:themeColor="text1"/>
          <w:sz w:val="22"/>
          <w:szCs w:val="22"/>
        </w:rPr>
      </w:pPr>
      <w:r w:rsidRPr="26BAA84F">
        <w:rPr>
          <w:rFonts w:ascii="Arial" w:eastAsia="Arial" w:hAnsi="Arial" w:cs="Arial"/>
          <w:b/>
          <w:bCs/>
          <w:color w:val="000000" w:themeColor="text1"/>
          <w:sz w:val="22"/>
          <w:szCs w:val="22"/>
        </w:rPr>
        <w:t>LAS VEGAS (</w:t>
      </w:r>
      <w:r w:rsidR="594E3107" w:rsidRPr="26BAA84F">
        <w:rPr>
          <w:rFonts w:ascii="Arial" w:eastAsia="Arial" w:hAnsi="Arial" w:cs="Arial"/>
          <w:b/>
          <w:bCs/>
          <w:color w:val="000000" w:themeColor="text1"/>
          <w:sz w:val="22"/>
          <w:szCs w:val="22"/>
        </w:rPr>
        <w:t>Nov. 24, 2025</w:t>
      </w:r>
      <w:r w:rsidRPr="26BAA84F">
        <w:rPr>
          <w:rFonts w:ascii="Arial" w:eastAsia="Arial" w:hAnsi="Arial" w:cs="Arial"/>
          <w:b/>
          <w:bCs/>
          <w:color w:val="000000" w:themeColor="text1"/>
          <w:sz w:val="22"/>
          <w:szCs w:val="22"/>
        </w:rPr>
        <w:t xml:space="preserve">) </w:t>
      </w:r>
      <w:r w:rsidRPr="26BAA84F">
        <w:rPr>
          <w:rFonts w:ascii="Arial" w:eastAsia="Arial" w:hAnsi="Arial" w:cs="Arial"/>
          <w:color w:val="000000" w:themeColor="text1"/>
          <w:sz w:val="22"/>
          <w:szCs w:val="22"/>
        </w:rPr>
        <w:t xml:space="preserve">– </w:t>
      </w:r>
      <w:r w:rsidR="2B88278B" w:rsidRPr="26BAA84F">
        <w:rPr>
          <w:rFonts w:ascii="Arial" w:eastAsia="Arial" w:hAnsi="Arial" w:cs="Arial"/>
          <w:color w:val="000000" w:themeColor="text1"/>
          <w:sz w:val="22"/>
          <w:szCs w:val="22"/>
        </w:rPr>
        <w:t xml:space="preserve">As Flamingo Las Vegas approaches its 80th </w:t>
      </w:r>
      <w:r w:rsidR="33E07953" w:rsidRPr="26BAA84F">
        <w:rPr>
          <w:rFonts w:ascii="Arial" w:eastAsia="Arial" w:hAnsi="Arial" w:cs="Arial"/>
          <w:color w:val="000000" w:themeColor="text1"/>
          <w:sz w:val="22"/>
          <w:szCs w:val="22"/>
        </w:rPr>
        <w:t xml:space="preserve">anniversary </w:t>
      </w:r>
      <w:r w:rsidR="4C73120F" w:rsidRPr="26BAA84F">
        <w:rPr>
          <w:rFonts w:ascii="Arial" w:eastAsia="Arial" w:hAnsi="Arial" w:cs="Arial"/>
          <w:color w:val="000000" w:themeColor="text1"/>
          <w:sz w:val="22"/>
          <w:szCs w:val="22"/>
        </w:rPr>
        <w:t>in 2026</w:t>
      </w:r>
      <w:r w:rsidR="2B88278B" w:rsidRPr="26BAA84F">
        <w:rPr>
          <w:rFonts w:ascii="Arial" w:eastAsia="Arial" w:hAnsi="Arial" w:cs="Arial"/>
          <w:color w:val="000000" w:themeColor="text1"/>
          <w:sz w:val="22"/>
          <w:szCs w:val="22"/>
        </w:rPr>
        <w:t xml:space="preserve">, the </w:t>
      </w:r>
      <w:r w:rsidR="70B10F21" w:rsidRPr="26BAA84F">
        <w:rPr>
          <w:rFonts w:ascii="Arial" w:eastAsia="Arial" w:hAnsi="Arial" w:cs="Arial"/>
          <w:color w:val="000000" w:themeColor="text1"/>
          <w:sz w:val="22"/>
          <w:szCs w:val="22"/>
        </w:rPr>
        <w:t>center-Strip</w:t>
      </w:r>
      <w:r w:rsidR="2B88278B" w:rsidRPr="26BAA84F">
        <w:rPr>
          <w:rFonts w:ascii="Arial" w:eastAsia="Arial" w:hAnsi="Arial" w:cs="Arial"/>
          <w:color w:val="000000" w:themeColor="text1"/>
          <w:sz w:val="22"/>
          <w:szCs w:val="22"/>
        </w:rPr>
        <w:t xml:space="preserve"> resort is </w:t>
      </w:r>
      <w:r w:rsidR="45C7816C" w:rsidRPr="26BAA84F">
        <w:rPr>
          <w:rFonts w:ascii="Arial" w:eastAsia="Arial" w:hAnsi="Arial" w:cs="Arial"/>
          <w:color w:val="000000" w:themeColor="text1"/>
          <w:sz w:val="22"/>
          <w:szCs w:val="22"/>
        </w:rPr>
        <w:t>turning up the glam with fresh</w:t>
      </w:r>
      <w:r w:rsidR="2B88278B" w:rsidRPr="26BAA84F">
        <w:rPr>
          <w:rFonts w:ascii="Arial" w:eastAsia="Arial" w:hAnsi="Arial" w:cs="Arial"/>
          <w:color w:val="000000" w:themeColor="text1"/>
          <w:sz w:val="22"/>
          <w:szCs w:val="22"/>
        </w:rPr>
        <w:t xml:space="preserve"> enhancements while </w:t>
      </w:r>
      <w:r w:rsidR="15B415C3" w:rsidRPr="26BAA84F">
        <w:rPr>
          <w:rFonts w:ascii="Arial" w:eastAsia="Arial" w:hAnsi="Arial" w:cs="Arial"/>
          <w:color w:val="000000" w:themeColor="text1"/>
          <w:sz w:val="22"/>
          <w:szCs w:val="22"/>
        </w:rPr>
        <w:t>honoring</w:t>
      </w:r>
      <w:r w:rsidR="2B88278B" w:rsidRPr="26BAA84F">
        <w:rPr>
          <w:rFonts w:ascii="Arial" w:eastAsia="Arial" w:hAnsi="Arial" w:cs="Arial"/>
          <w:color w:val="000000" w:themeColor="text1"/>
          <w:sz w:val="22"/>
          <w:szCs w:val="22"/>
        </w:rPr>
        <w:t xml:space="preserve"> its legendary </w:t>
      </w:r>
      <w:r w:rsidR="45C7816C" w:rsidRPr="26BAA84F">
        <w:rPr>
          <w:rFonts w:ascii="Arial" w:eastAsia="Arial" w:hAnsi="Arial" w:cs="Arial"/>
          <w:color w:val="000000" w:themeColor="text1"/>
          <w:sz w:val="22"/>
          <w:szCs w:val="22"/>
        </w:rPr>
        <w:t>sp</w:t>
      </w:r>
      <w:r w:rsidR="4035EA0F" w:rsidRPr="26BAA84F">
        <w:rPr>
          <w:rFonts w:ascii="Arial" w:eastAsia="Arial" w:hAnsi="Arial" w:cs="Arial"/>
          <w:color w:val="000000" w:themeColor="text1"/>
          <w:sz w:val="22"/>
          <w:szCs w:val="22"/>
        </w:rPr>
        <w:t>irit</w:t>
      </w:r>
      <w:r w:rsidR="57D963EF" w:rsidRPr="26BAA84F">
        <w:rPr>
          <w:rFonts w:ascii="Arial" w:eastAsia="Arial" w:hAnsi="Arial" w:cs="Arial"/>
          <w:color w:val="000000" w:themeColor="text1"/>
          <w:sz w:val="22"/>
          <w:szCs w:val="22"/>
        </w:rPr>
        <w:t xml:space="preserve"> </w:t>
      </w:r>
      <w:r w:rsidR="15B415C3" w:rsidRPr="26BAA84F">
        <w:rPr>
          <w:rFonts w:ascii="Arial" w:eastAsia="Arial" w:hAnsi="Arial" w:cs="Arial"/>
          <w:color w:val="000000" w:themeColor="text1"/>
          <w:sz w:val="22"/>
          <w:szCs w:val="22"/>
        </w:rPr>
        <w:t>and welcoming</w:t>
      </w:r>
      <w:r w:rsidR="66AF791C" w:rsidRPr="26BAA84F">
        <w:rPr>
          <w:rFonts w:ascii="Arial" w:eastAsia="Arial" w:hAnsi="Arial" w:cs="Arial"/>
          <w:color w:val="000000" w:themeColor="text1"/>
          <w:sz w:val="22"/>
          <w:szCs w:val="22"/>
        </w:rPr>
        <w:t xml:space="preserve"> </w:t>
      </w:r>
      <w:r w:rsidR="368E1284" w:rsidRPr="26BAA84F">
        <w:rPr>
          <w:rFonts w:ascii="Arial" w:eastAsia="Arial" w:hAnsi="Arial" w:cs="Arial"/>
          <w:color w:val="000000" w:themeColor="text1"/>
          <w:sz w:val="22"/>
          <w:szCs w:val="22"/>
        </w:rPr>
        <w:t>a new</w:t>
      </w:r>
      <w:r w:rsidR="57D963EF" w:rsidRPr="26BAA84F">
        <w:rPr>
          <w:rFonts w:ascii="Arial" w:eastAsia="Arial" w:hAnsi="Arial" w:cs="Arial"/>
          <w:color w:val="000000" w:themeColor="text1"/>
          <w:sz w:val="22"/>
          <w:szCs w:val="22"/>
        </w:rPr>
        <w:t xml:space="preserve"> </w:t>
      </w:r>
      <w:r w:rsidR="10592B44" w:rsidRPr="26BAA84F">
        <w:rPr>
          <w:rFonts w:ascii="Arial" w:eastAsia="Arial" w:hAnsi="Arial" w:cs="Arial"/>
          <w:color w:val="000000" w:themeColor="text1"/>
          <w:sz w:val="22"/>
          <w:szCs w:val="22"/>
        </w:rPr>
        <w:t>generation of guests</w:t>
      </w:r>
      <w:r w:rsidR="2B88278B" w:rsidRPr="26BAA84F">
        <w:rPr>
          <w:rFonts w:ascii="Arial" w:eastAsia="Arial" w:hAnsi="Arial" w:cs="Arial"/>
          <w:color w:val="000000" w:themeColor="text1"/>
          <w:sz w:val="22"/>
          <w:szCs w:val="22"/>
        </w:rPr>
        <w:t>.</w:t>
      </w:r>
      <w:r w:rsidRPr="26BAA84F">
        <w:rPr>
          <w:rFonts w:ascii="Arial" w:eastAsia="Arial" w:hAnsi="Arial" w:cs="Arial"/>
          <w:color w:val="000000" w:themeColor="text1"/>
          <w:sz w:val="22"/>
          <w:szCs w:val="22"/>
        </w:rPr>
        <w:t xml:space="preserve"> </w:t>
      </w:r>
    </w:p>
    <w:p w14:paraId="764348A9" w14:textId="6F950E5D" w:rsidR="009978B0" w:rsidRPr="004C5710" w:rsidRDefault="009978B0" w:rsidP="004C5710">
      <w:pPr>
        <w:spacing w:after="0" w:line="240" w:lineRule="auto"/>
        <w:rPr>
          <w:rFonts w:ascii="Arial" w:eastAsia="Arial" w:hAnsi="Arial" w:cs="Arial"/>
          <w:color w:val="000000" w:themeColor="text1"/>
          <w:sz w:val="22"/>
          <w:szCs w:val="22"/>
        </w:rPr>
      </w:pPr>
    </w:p>
    <w:p w14:paraId="371A5E10" w14:textId="7F5617C5" w:rsidR="13B29574" w:rsidRPr="004C5710" w:rsidRDefault="6096A095" w:rsidP="004C5710">
      <w:pPr>
        <w:spacing w:after="0" w:line="240" w:lineRule="auto"/>
        <w:rPr>
          <w:rFonts w:ascii="Arial" w:eastAsia="Arial" w:hAnsi="Arial" w:cs="Arial"/>
          <w:sz w:val="22"/>
          <w:szCs w:val="22"/>
        </w:rPr>
      </w:pPr>
      <w:r w:rsidRPr="26BAA84F">
        <w:rPr>
          <w:rFonts w:ascii="Arial" w:eastAsia="Arial" w:hAnsi="Arial" w:cs="Arial"/>
          <w:color w:val="000000" w:themeColor="text1"/>
          <w:sz w:val="22"/>
          <w:szCs w:val="22"/>
        </w:rPr>
        <w:t xml:space="preserve">The renovations </w:t>
      </w:r>
      <w:r w:rsidR="22F79E2E" w:rsidRPr="26BAA84F">
        <w:rPr>
          <w:rFonts w:ascii="Arial" w:eastAsia="Arial" w:hAnsi="Arial" w:cs="Arial"/>
          <w:color w:val="000000" w:themeColor="text1"/>
          <w:sz w:val="22"/>
          <w:szCs w:val="22"/>
        </w:rPr>
        <w:t xml:space="preserve">will introduce </w:t>
      </w:r>
      <w:r w:rsidR="39B7B446" w:rsidRPr="26BAA84F">
        <w:rPr>
          <w:rFonts w:ascii="Arial" w:eastAsia="Arial" w:hAnsi="Arial" w:cs="Arial"/>
          <w:color w:val="000000" w:themeColor="text1"/>
          <w:sz w:val="22"/>
          <w:szCs w:val="22"/>
        </w:rPr>
        <w:t>a completely redesigned lobby</w:t>
      </w:r>
      <w:r w:rsidR="2BE5AD63" w:rsidRPr="26BAA84F">
        <w:rPr>
          <w:rFonts w:ascii="Arial" w:eastAsia="Arial" w:hAnsi="Arial" w:cs="Arial"/>
          <w:color w:val="000000" w:themeColor="text1"/>
          <w:sz w:val="22"/>
          <w:szCs w:val="22"/>
        </w:rPr>
        <w:t>, featu</w:t>
      </w:r>
      <w:r w:rsidR="14EA42E0" w:rsidRPr="26BAA84F">
        <w:rPr>
          <w:rFonts w:ascii="Arial" w:eastAsia="Arial" w:hAnsi="Arial" w:cs="Arial"/>
          <w:color w:val="000000" w:themeColor="text1"/>
          <w:sz w:val="22"/>
          <w:szCs w:val="22"/>
        </w:rPr>
        <w:t>ring an all-new bar and</w:t>
      </w:r>
      <w:r w:rsidR="39B7B446" w:rsidRPr="26BAA84F">
        <w:rPr>
          <w:rFonts w:ascii="Arial" w:eastAsia="Arial" w:hAnsi="Arial" w:cs="Arial"/>
          <w:color w:val="000000" w:themeColor="text1"/>
          <w:sz w:val="22"/>
          <w:szCs w:val="22"/>
        </w:rPr>
        <w:t xml:space="preserve"> </w:t>
      </w:r>
      <w:r w:rsidRPr="26BAA84F">
        <w:rPr>
          <w:rFonts w:ascii="Arial" w:eastAsia="Arial" w:hAnsi="Arial" w:cs="Arial"/>
          <w:color w:val="000000" w:themeColor="text1"/>
          <w:sz w:val="22"/>
          <w:szCs w:val="22"/>
        </w:rPr>
        <w:t xml:space="preserve">an </w:t>
      </w:r>
      <w:r w:rsidR="10E8A474" w:rsidRPr="26BAA84F">
        <w:rPr>
          <w:rFonts w:ascii="Arial" w:eastAsia="Arial" w:hAnsi="Arial" w:cs="Arial"/>
          <w:color w:val="000000" w:themeColor="text1"/>
          <w:sz w:val="22"/>
          <w:szCs w:val="22"/>
        </w:rPr>
        <w:t xml:space="preserve">upgraded </w:t>
      </w:r>
      <w:r w:rsidRPr="26BAA84F">
        <w:rPr>
          <w:rFonts w:ascii="Arial" w:eastAsia="Arial" w:hAnsi="Arial" w:cs="Arial"/>
          <w:color w:val="000000" w:themeColor="text1"/>
          <w:sz w:val="22"/>
          <w:szCs w:val="22"/>
        </w:rPr>
        <w:t xml:space="preserve">VIP check-in </w:t>
      </w:r>
      <w:r w:rsidR="1399533C" w:rsidRPr="26BAA84F">
        <w:rPr>
          <w:rFonts w:ascii="Arial" w:eastAsia="Arial" w:hAnsi="Arial" w:cs="Arial"/>
          <w:color w:val="000000" w:themeColor="text1"/>
          <w:sz w:val="22"/>
          <w:szCs w:val="22"/>
        </w:rPr>
        <w:t>area</w:t>
      </w:r>
      <w:r w:rsidR="4758473D" w:rsidRPr="26BAA84F">
        <w:rPr>
          <w:rFonts w:ascii="Arial" w:eastAsia="Arial" w:hAnsi="Arial" w:cs="Arial"/>
          <w:color w:val="000000" w:themeColor="text1"/>
          <w:sz w:val="22"/>
          <w:szCs w:val="22"/>
        </w:rPr>
        <w:t xml:space="preserve">. The </w:t>
      </w:r>
      <w:r w:rsidR="6412046F" w:rsidRPr="26BAA84F">
        <w:rPr>
          <w:rFonts w:ascii="Arial" w:eastAsia="Arial" w:hAnsi="Arial" w:cs="Arial"/>
          <w:color w:val="000000" w:themeColor="text1"/>
          <w:sz w:val="22"/>
          <w:szCs w:val="22"/>
        </w:rPr>
        <w:t xml:space="preserve">resort will </w:t>
      </w:r>
      <w:r w:rsidR="5CF21926" w:rsidRPr="26BAA84F">
        <w:rPr>
          <w:rFonts w:ascii="Arial" w:eastAsia="Arial" w:hAnsi="Arial" w:cs="Arial"/>
          <w:color w:val="000000" w:themeColor="text1"/>
          <w:sz w:val="22"/>
          <w:szCs w:val="22"/>
        </w:rPr>
        <w:t>also debut</w:t>
      </w:r>
      <w:r w:rsidR="78973C06" w:rsidRPr="26BAA84F">
        <w:rPr>
          <w:rFonts w:ascii="Arial" w:eastAsia="Arial" w:hAnsi="Arial" w:cs="Arial"/>
          <w:color w:val="000000" w:themeColor="text1"/>
          <w:sz w:val="22"/>
          <w:szCs w:val="22"/>
        </w:rPr>
        <w:t xml:space="preserve"> refreshed public spaces</w:t>
      </w:r>
      <w:r w:rsidR="3ABA271C" w:rsidRPr="26BAA84F">
        <w:rPr>
          <w:rFonts w:ascii="Arial" w:eastAsia="Arial" w:hAnsi="Arial" w:cs="Arial"/>
          <w:color w:val="000000" w:themeColor="text1"/>
          <w:sz w:val="22"/>
          <w:szCs w:val="22"/>
        </w:rPr>
        <w:t xml:space="preserve"> </w:t>
      </w:r>
      <w:r w:rsidR="71957267" w:rsidRPr="26BAA84F">
        <w:rPr>
          <w:rFonts w:ascii="Arial" w:eastAsia="Arial" w:hAnsi="Arial" w:cs="Arial"/>
          <w:color w:val="000000" w:themeColor="text1"/>
          <w:sz w:val="22"/>
          <w:szCs w:val="22"/>
        </w:rPr>
        <w:t xml:space="preserve">and a </w:t>
      </w:r>
      <w:r w:rsidR="53F37F07" w:rsidRPr="26BAA84F">
        <w:rPr>
          <w:rFonts w:ascii="Arial" w:eastAsia="Arial" w:hAnsi="Arial" w:cs="Arial"/>
          <w:color w:val="000000" w:themeColor="text1"/>
          <w:sz w:val="22"/>
          <w:szCs w:val="22"/>
        </w:rPr>
        <w:t>full</w:t>
      </w:r>
      <w:r w:rsidR="71957267" w:rsidRPr="26BAA84F">
        <w:rPr>
          <w:rFonts w:ascii="Arial" w:eastAsia="Arial" w:hAnsi="Arial" w:cs="Arial"/>
          <w:color w:val="000000" w:themeColor="text1"/>
          <w:sz w:val="22"/>
          <w:szCs w:val="22"/>
        </w:rPr>
        <w:t xml:space="preserve"> revamp of Bugsy’s Bar</w:t>
      </w:r>
      <w:r w:rsidR="1ADF333C" w:rsidRPr="26BAA84F">
        <w:rPr>
          <w:rFonts w:ascii="Arial" w:eastAsia="Arial" w:hAnsi="Arial" w:cs="Arial"/>
          <w:color w:val="000000" w:themeColor="text1"/>
          <w:sz w:val="22"/>
          <w:szCs w:val="22"/>
        </w:rPr>
        <w:t xml:space="preserve"> </w:t>
      </w:r>
      <w:r w:rsidR="71957267" w:rsidRPr="26BAA84F">
        <w:rPr>
          <w:rFonts w:ascii="Arial" w:eastAsia="Arial" w:hAnsi="Arial" w:cs="Arial"/>
          <w:color w:val="000000" w:themeColor="text1"/>
          <w:sz w:val="22"/>
          <w:szCs w:val="22"/>
        </w:rPr>
        <w:t>on the casino floor</w:t>
      </w:r>
      <w:r w:rsidRPr="26BAA84F">
        <w:rPr>
          <w:rFonts w:ascii="Arial" w:eastAsia="Arial" w:hAnsi="Arial" w:cs="Arial"/>
          <w:color w:val="000000" w:themeColor="text1"/>
          <w:sz w:val="22"/>
          <w:szCs w:val="22"/>
        </w:rPr>
        <w:t>.</w:t>
      </w:r>
      <w:r w:rsidR="13B29574">
        <w:br/>
      </w:r>
      <w:r w:rsidR="13B29574">
        <w:br/>
      </w:r>
      <w:r w:rsidR="3AC250AD" w:rsidRPr="26BAA84F">
        <w:rPr>
          <w:rFonts w:ascii="Arial" w:eastAsia="Arial" w:hAnsi="Arial" w:cs="Arial"/>
          <w:color w:val="000000" w:themeColor="text1"/>
          <w:sz w:val="22"/>
          <w:szCs w:val="22"/>
        </w:rPr>
        <w:t xml:space="preserve">Designed by Allard &amp; Conversano Design, the new spaces will feel elevated with modern elements to make the guest experience more convenient. </w:t>
      </w:r>
      <w:r w:rsidR="1C1C3FFF" w:rsidRPr="26BAA84F">
        <w:rPr>
          <w:rFonts w:ascii="Arial" w:eastAsia="Arial" w:hAnsi="Arial" w:cs="Arial"/>
          <w:color w:val="000000" w:themeColor="text1"/>
          <w:sz w:val="22"/>
          <w:szCs w:val="22"/>
        </w:rPr>
        <w:t xml:space="preserve">The tropical design incorporates images </w:t>
      </w:r>
      <w:r w:rsidR="29E73AD2" w:rsidRPr="26BAA84F">
        <w:rPr>
          <w:rFonts w:ascii="Arial" w:eastAsia="Arial" w:hAnsi="Arial" w:cs="Arial"/>
          <w:color w:val="000000" w:themeColor="text1"/>
          <w:sz w:val="22"/>
          <w:szCs w:val="22"/>
        </w:rPr>
        <w:t>o</w:t>
      </w:r>
      <w:r w:rsidR="36127333" w:rsidRPr="26BAA84F">
        <w:rPr>
          <w:rFonts w:ascii="Arial" w:eastAsia="Arial" w:hAnsi="Arial" w:cs="Arial"/>
          <w:color w:val="000000" w:themeColor="text1"/>
          <w:sz w:val="22"/>
          <w:szCs w:val="22"/>
        </w:rPr>
        <w:t>f the resort's namesake bird throughout the property, reinforcing</w:t>
      </w:r>
      <w:r w:rsidR="7D318D45" w:rsidRPr="26BAA84F">
        <w:rPr>
          <w:rFonts w:ascii="Arial" w:eastAsia="Arial" w:hAnsi="Arial" w:cs="Arial"/>
          <w:color w:val="000000" w:themeColor="text1"/>
          <w:sz w:val="22"/>
          <w:szCs w:val="22"/>
        </w:rPr>
        <w:t xml:space="preserve"> the</w:t>
      </w:r>
      <w:r w:rsidR="36127333" w:rsidRPr="26BAA84F">
        <w:rPr>
          <w:rFonts w:ascii="Arial" w:eastAsia="Arial" w:hAnsi="Arial" w:cs="Arial"/>
          <w:color w:val="000000" w:themeColor="text1"/>
          <w:sz w:val="22"/>
          <w:szCs w:val="22"/>
        </w:rPr>
        <w:t xml:space="preserve"> </w:t>
      </w:r>
      <w:r w:rsidR="6F7EAEFE" w:rsidRPr="26BAA84F">
        <w:rPr>
          <w:rFonts w:ascii="Arial" w:eastAsia="Arial" w:hAnsi="Arial" w:cs="Arial"/>
          <w:color w:val="000000" w:themeColor="text1"/>
          <w:sz w:val="22"/>
          <w:szCs w:val="22"/>
        </w:rPr>
        <w:t xml:space="preserve">Flamingo’s </w:t>
      </w:r>
      <w:r w:rsidR="36127333" w:rsidRPr="26BAA84F">
        <w:rPr>
          <w:rFonts w:ascii="Arial" w:eastAsia="Arial" w:hAnsi="Arial" w:cs="Arial"/>
          <w:color w:val="000000" w:themeColor="text1"/>
          <w:sz w:val="22"/>
          <w:szCs w:val="22"/>
        </w:rPr>
        <w:t>rich history while adding a bit of playfulness.</w:t>
      </w:r>
    </w:p>
    <w:p w14:paraId="5B7ECD93" w14:textId="3C9D0F0C" w:rsidR="4484C0F5" w:rsidRPr="004C5710" w:rsidRDefault="4484C0F5" w:rsidP="004C5710">
      <w:pPr>
        <w:spacing w:after="0" w:line="240" w:lineRule="auto"/>
        <w:rPr>
          <w:rFonts w:ascii="Arial" w:eastAsia="Arial" w:hAnsi="Arial" w:cs="Arial"/>
          <w:color w:val="000000" w:themeColor="text1"/>
          <w:sz w:val="22"/>
          <w:szCs w:val="22"/>
        </w:rPr>
      </w:pPr>
    </w:p>
    <w:p w14:paraId="6EF18B6E" w14:textId="30F1729D" w:rsidR="009978B0" w:rsidRPr="004C5710" w:rsidRDefault="6664F92C" w:rsidP="004C5710">
      <w:pPr>
        <w:spacing w:after="0" w:line="240" w:lineRule="auto"/>
        <w:rPr>
          <w:rFonts w:ascii="Arial" w:eastAsia="Arial" w:hAnsi="Arial" w:cs="Arial"/>
          <w:color w:val="000000" w:themeColor="text1"/>
          <w:sz w:val="22"/>
          <w:szCs w:val="22"/>
        </w:rPr>
      </w:pPr>
      <w:r w:rsidRPr="004C5710">
        <w:rPr>
          <w:rFonts w:ascii="Arial" w:eastAsia="Arial" w:hAnsi="Arial" w:cs="Arial"/>
          <w:sz w:val="22"/>
          <w:szCs w:val="22"/>
        </w:rPr>
        <w:t>T</w:t>
      </w:r>
      <w:r w:rsidR="27371898" w:rsidRPr="004C5710">
        <w:rPr>
          <w:rFonts w:ascii="Arial" w:eastAsia="Arial" w:hAnsi="Arial" w:cs="Arial"/>
          <w:sz w:val="22"/>
          <w:szCs w:val="22"/>
        </w:rPr>
        <w:t>he</w:t>
      </w:r>
      <w:r w:rsidR="794D0C4D" w:rsidRPr="004C5710">
        <w:rPr>
          <w:rFonts w:ascii="Arial" w:eastAsia="Arial" w:hAnsi="Arial" w:cs="Arial"/>
          <w:sz w:val="22"/>
          <w:szCs w:val="22"/>
        </w:rPr>
        <w:t xml:space="preserve"> new lobby</w:t>
      </w:r>
      <w:r w:rsidR="38A47018" w:rsidRPr="004C5710">
        <w:rPr>
          <w:rFonts w:ascii="Arial" w:eastAsia="Arial" w:hAnsi="Arial" w:cs="Arial"/>
          <w:sz w:val="22"/>
          <w:szCs w:val="22"/>
        </w:rPr>
        <w:t xml:space="preserve"> will</w:t>
      </w:r>
      <w:r w:rsidR="794D0C4D" w:rsidRPr="004C5710">
        <w:rPr>
          <w:rFonts w:ascii="Arial" w:eastAsia="Arial" w:hAnsi="Arial" w:cs="Arial"/>
          <w:sz w:val="22"/>
          <w:szCs w:val="22"/>
        </w:rPr>
        <w:t xml:space="preserve"> welcome guests </w:t>
      </w:r>
      <w:r w:rsidR="51A9F23F" w:rsidRPr="004C5710">
        <w:rPr>
          <w:rFonts w:ascii="Arial" w:eastAsia="Arial" w:hAnsi="Arial" w:cs="Arial"/>
          <w:sz w:val="22"/>
          <w:szCs w:val="22"/>
        </w:rPr>
        <w:t>with a pod-style front desk and</w:t>
      </w:r>
      <w:r w:rsidR="794D0C4D" w:rsidRPr="004C5710">
        <w:rPr>
          <w:rFonts w:ascii="Arial" w:eastAsia="Arial" w:hAnsi="Arial" w:cs="Arial"/>
          <w:sz w:val="22"/>
          <w:szCs w:val="22"/>
        </w:rPr>
        <w:t xml:space="preserve"> </w:t>
      </w:r>
      <w:r w:rsidR="5674E376" w:rsidRPr="004C5710">
        <w:rPr>
          <w:rFonts w:ascii="Arial" w:eastAsia="Arial" w:hAnsi="Arial" w:cs="Arial"/>
          <w:sz w:val="22"/>
          <w:szCs w:val="22"/>
        </w:rPr>
        <w:t xml:space="preserve">eye-catching </w:t>
      </w:r>
      <w:r w:rsidR="794D0C4D" w:rsidRPr="004C5710">
        <w:rPr>
          <w:rFonts w:ascii="Arial" w:eastAsia="Arial" w:hAnsi="Arial" w:cs="Arial"/>
          <w:sz w:val="22"/>
          <w:szCs w:val="22"/>
        </w:rPr>
        <w:t>de</w:t>
      </w:r>
      <w:r w:rsidR="564EFA17" w:rsidRPr="004C5710">
        <w:rPr>
          <w:rFonts w:ascii="Arial" w:eastAsia="Arial" w:hAnsi="Arial" w:cs="Arial"/>
          <w:sz w:val="22"/>
          <w:szCs w:val="22"/>
        </w:rPr>
        <w:t>cor</w:t>
      </w:r>
      <w:r w:rsidR="7F95C6FC" w:rsidRPr="004C5710">
        <w:rPr>
          <w:rFonts w:ascii="Arial" w:eastAsia="Arial" w:hAnsi="Arial" w:cs="Arial"/>
          <w:sz w:val="22"/>
          <w:szCs w:val="22"/>
        </w:rPr>
        <w:t>,</w:t>
      </w:r>
      <w:r w:rsidR="794D0C4D" w:rsidRPr="004C5710">
        <w:rPr>
          <w:rFonts w:ascii="Arial" w:eastAsia="Arial" w:hAnsi="Arial" w:cs="Arial"/>
          <w:sz w:val="22"/>
          <w:szCs w:val="22"/>
        </w:rPr>
        <w:t xml:space="preserve"> including bronze flamingo statues</w:t>
      </w:r>
      <w:r w:rsidR="0E55191F" w:rsidRPr="004C5710">
        <w:rPr>
          <w:rFonts w:ascii="Arial" w:eastAsia="Arial" w:hAnsi="Arial" w:cs="Arial"/>
          <w:sz w:val="22"/>
          <w:szCs w:val="22"/>
        </w:rPr>
        <w:t xml:space="preserve"> and</w:t>
      </w:r>
      <w:r w:rsidR="794D0C4D" w:rsidRPr="004C5710">
        <w:rPr>
          <w:rFonts w:ascii="Arial" w:eastAsia="Arial" w:hAnsi="Arial" w:cs="Arial"/>
          <w:sz w:val="22"/>
          <w:szCs w:val="22"/>
        </w:rPr>
        <w:t xml:space="preserve"> custom murals</w:t>
      </w:r>
      <w:r w:rsidR="66E4990C" w:rsidRPr="004C5710">
        <w:rPr>
          <w:rFonts w:ascii="Arial" w:eastAsia="Arial" w:hAnsi="Arial" w:cs="Arial"/>
          <w:sz w:val="22"/>
          <w:szCs w:val="22"/>
        </w:rPr>
        <w:t>.</w:t>
      </w:r>
      <w:r w:rsidR="591B0343" w:rsidRPr="004C5710">
        <w:rPr>
          <w:rFonts w:ascii="Arial" w:eastAsia="Arial" w:hAnsi="Arial" w:cs="Arial"/>
          <w:sz w:val="22"/>
          <w:szCs w:val="22"/>
        </w:rPr>
        <w:t xml:space="preserve"> </w:t>
      </w:r>
      <w:r w:rsidR="00FD4BE7" w:rsidRPr="004C5710">
        <w:rPr>
          <w:rFonts w:ascii="Arial" w:eastAsia="Arial" w:hAnsi="Arial" w:cs="Arial"/>
          <w:sz w:val="22"/>
          <w:szCs w:val="22"/>
        </w:rPr>
        <w:t>T</w:t>
      </w:r>
      <w:r w:rsidR="591B0343" w:rsidRPr="004C5710">
        <w:rPr>
          <w:rFonts w:ascii="Arial" w:eastAsia="Arial" w:hAnsi="Arial" w:cs="Arial"/>
          <w:sz w:val="22"/>
          <w:szCs w:val="22"/>
        </w:rPr>
        <w:t xml:space="preserve">he </w:t>
      </w:r>
      <w:r w:rsidR="1FC69294" w:rsidRPr="004C5710">
        <w:rPr>
          <w:rFonts w:ascii="Arial" w:eastAsia="Arial" w:hAnsi="Arial" w:cs="Arial"/>
          <w:sz w:val="22"/>
          <w:szCs w:val="22"/>
        </w:rPr>
        <w:t>l</w:t>
      </w:r>
      <w:r w:rsidR="27371898" w:rsidRPr="004C5710">
        <w:rPr>
          <w:rFonts w:ascii="Arial" w:eastAsia="Arial" w:hAnsi="Arial" w:cs="Arial"/>
          <w:sz w:val="22"/>
          <w:szCs w:val="22"/>
        </w:rPr>
        <w:t xml:space="preserve">obby </w:t>
      </w:r>
      <w:r w:rsidR="0B480ED5" w:rsidRPr="004C5710">
        <w:rPr>
          <w:rFonts w:ascii="Arial" w:eastAsia="Arial" w:hAnsi="Arial" w:cs="Arial"/>
          <w:sz w:val="22"/>
          <w:szCs w:val="22"/>
        </w:rPr>
        <w:t>b</w:t>
      </w:r>
      <w:r w:rsidR="27371898" w:rsidRPr="004C5710">
        <w:rPr>
          <w:rFonts w:ascii="Arial" w:eastAsia="Arial" w:hAnsi="Arial" w:cs="Arial"/>
          <w:sz w:val="22"/>
          <w:szCs w:val="22"/>
        </w:rPr>
        <w:t xml:space="preserve">ar </w:t>
      </w:r>
      <w:r w:rsidR="040A4C63" w:rsidRPr="004C5710">
        <w:rPr>
          <w:rFonts w:ascii="Arial" w:eastAsia="Arial" w:hAnsi="Arial" w:cs="Arial"/>
          <w:sz w:val="22"/>
          <w:szCs w:val="22"/>
        </w:rPr>
        <w:t xml:space="preserve">will </w:t>
      </w:r>
      <w:r w:rsidR="0C9E39BB" w:rsidRPr="004C5710">
        <w:rPr>
          <w:rFonts w:ascii="Arial" w:eastAsia="Arial" w:hAnsi="Arial" w:cs="Arial"/>
          <w:sz w:val="22"/>
          <w:szCs w:val="22"/>
        </w:rPr>
        <w:t xml:space="preserve">serve as the centerpiece </w:t>
      </w:r>
      <w:r w:rsidR="04243CEF" w:rsidRPr="004C5710">
        <w:rPr>
          <w:rFonts w:ascii="Arial" w:eastAsia="Arial" w:hAnsi="Arial" w:cs="Arial"/>
          <w:sz w:val="22"/>
          <w:szCs w:val="22"/>
        </w:rPr>
        <w:t xml:space="preserve">of the resort’s arrival experience, offering guests an inviting atmosphere for both gaming and lounging. The </w:t>
      </w:r>
      <w:r w:rsidR="111FBBB2" w:rsidRPr="004C5710">
        <w:rPr>
          <w:rFonts w:ascii="Arial" w:eastAsia="Arial" w:hAnsi="Arial" w:cs="Arial"/>
          <w:sz w:val="22"/>
          <w:szCs w:val="22"/>
        </w:rPr>
        <w:t>20-seat</w:t>
      </w:r>
      <w:r w:rsidR="04243CEF" w:rsidRPr="004C5710">
        <w:rPr>
          <w:rFonts w:ascii="Arial" w:eastAsia="Arial" w:hAnsi="Arial" w:cs="Arial"/>
          <w:sz w:val="22"/>
          <w:szCs w:val="22"/>
        </w:rPr>
        <w:t xml:space="preserve"> </w:t>
      </w:r>
      <w:r w:rsidR="6AD12BC1" w:rsidRPr="004C5710">
        <w:rPr>
          <w:rFonts w:ascii="Arial" w:eastAsia="Arial" w:hAnsi="Arial" w:cs="Arial"/>
          <w:sz w:val="22"/>
          <w:szCs w:val="22"/>
        </w:rPr>
        <w:t>venue</w:t>
      </w:r>
      <w:r w:rsidR="4E565C6F" w:rsidRPr="004C5710">
        <w:rPr>
          <w:rFonts w:ascii="Arial" w:eastAsia="Arial" w:hAnsi="Arial" w:cs="Arial"/>
          <w:sz w:val="22"/>
          <w:szCs w:val="22"/>
        </w:rPr>
        <w:t xml:space="preserve"> will offer </w:t>
      </w:r>
      <w:r w:rsidR="00FD4BE7" w:rsidRPr="004C5710">
        <w:rPr>
          <w:rFonts w:ascii="Arial" w:eastAsia="Arial" w:hAnsi="Arial" w:cs="Arial"/>
          <w:sz w:val="22"/>
          <w:szCs w:val="22"/>
        </w:rPr>
        <w:t>tabletop</w:t>
      </w:r>
      <w:r w:rsidR="4E565C6F" w:rsidRPr="004C5710">
        <w:rPr>
          <w:rFonts w:ascii="Arial" w:eastAsia="Arial" w:hAnsi="Arial" w:cs="Arial"/>
          <w:sz w:val="22"/>
          <w:szCs w:val="22"/>
        </w:rPr>
        <w:t xml:space="preserve"> gaming and TVs that circle the entire bar. </w:t>
      </w:r>
    </w:p>
    <w:p w14:paraId="313DEEE7" w14:textId="696A24CC" w:rsidR="009978B0" w:rsidRPr="004C5710" w:rsidRDefault="009978B0" w:rsidP="004C5710">
      <w:pPr>
        <w:spacing w:after="0" w:line="240" w:lineRule="auto"/>
        <w:rPr>
          <w:rFonts w:ascii="Arial" w:eastAsia="Arial" w:hAnsi="Arial" w:cs="Arial"/>
          <w:sz w:val="22"/>
          <w:szCs w:val="22"/>
        </w:rPr>
      </w:pPr>
    </w:p>
    <w:p w14:paraId="427F2B7D" w14:textId="0F84E64B" w:rsidR="009978B0" w:rsidRPr="004C5710" w:rsidRDefault="42823385" w:rsidP="004C5710">
      <w:pPr>
        <w:spacing w:after="0" w:line="240" w:lineRule="auto"/>
        <w:rPr>
          <w:rFonts w:ascii="Arial" w:eastAsia="Arial" w:hAnsi="Arial" w:cs="Arial"/>
          <w:sz w:val="22"/>
          <w:szCs w:val="22"/>
        </w:rPr>
      </w:pPr>
      <w:r w:rsidRPr="004C5710">
        <w:rPr>
          <w:rFonts w:ascii="Arial" w:eastAsia="Arial" w:hAnsi="Arial" w:cs="Arial"/>
          <w:sz w:val="22"/>
          <w:szCs w:val="22"/>
        </w:rPr>
        <w:t>At</w:t>
      </w:r>
      <w:r w:rsidR="74769038" w:rsidRPr="004C5710">
        <w:rPr>
          <w:rFonts w:ascii="Arial" w:eastAsia="Arial" w:hAnsi="Arial" w:cs="Arial"/>
          <w:sz w:val="22"/>
          <w:szCs w:val="22"/>
        </w:rPr>
        <w:t xml:space="preserve"> the heart of the casino</w:t>
      </w:r>
      <w:r w:rsidR="36CFACB3" w:rsidRPr="004C5710">
        <w:rPr>
          <w:rFonts w:ascii="Arial" w:eastAsia="Arial" w:hAnsi="Arial" w:cs="Arial"/>
          <w:sz w:val="22"/>
          <w:szCs w:val="22"/>
        </w:rPr>
        <w:t xml:space="preserve"> floor</w:t>
      </w:r>
      <w:r w:rsidR="74769038" w:rsidRPr="004C5710">
        <w:rPr>
          <w:rFonts w:ascii="Arial" w:eastAsia="Arial" w:hAnsi="Arial" w:cs="Arial"/>
          <w:sz w:val="22"/>
          <w:szCs w:val="22"/>
        </w:rPr>
        <w:t xml:space="preserve">, Bugsy’s Bar will </w:t>
      </w:r>
      <w:r w:rsidR="79403425" w:rsidRPr="004C5710">
        <w:rPr>
          <w:rFonts w:ascii="Arial" w:eastAsia="Arial" w:hAnsi="Arial" w:cs="Arial"/>
          <w:sz w:val="22"/>
          <w:szCs w:val="22"/>
        </w:rPr>
        <w:t>undergo a</w:t>
      </w:r>
      <w:r w:rsidRPr="004C5710" w:rsidDel="74769038">
        <w:rPr>
          <w:rFonts w:ascii="Arial" w:eastAsia="Arial" w:hAnsi="Arial" w:cs="Arial"/>
          <w:sz w:val="22"/>
          <w:szCs w:val="22"/>
        </w:rPr>
        <w:t xml:space="preserve"> </w:t>
      </w:r>
      <w:r w:rsidR="4A62E49D" w:rsidRPr="004C5710">
        <w:rPr>
          <w:rFonts w:ascii="Arial" w:eastAsia="Arial" w:hAnsi="Arial" w:cs="Arial"/>
          <w:sz w:val="22"/>
          <w:szCs w:val="22"/>
        </w:rPr>
        <w:t xml:space="preserve">full </w:t>
      </w:r>
      <w:r w:rsidR="74769038" w:rsidRPr="004C5710">
        <w:rPr>
          <w:rFonts w:ascii="Arial" w:eastAsia="Arial" w:hAnsi="Arial" w:cs="Arial"/>
          <w:sz w:val="22"/>
          <w:szCs w:val="22"/>
        </w:rPr>
        <w:t>reimagin</w:t>
      </w:r>
      <w:r w:rsidR="5F78EA5D" w:rsidRPr="004C5710">
        <w:rPr>
          <w:rFonts w:ascii="Arial" w:eastAsia="Arial" w:hAnsi="Arial" w:cs="Arial"/>
          <w:sz w:val="22"/>
          <w:szCs w:val="22"/>
        </w:rPr>
        <w:t>ation</w:t>
      </w:r>
      <w:r w:rsidR="00AE64FC" w:rsidRPr="004C5710">
        <w:rPr>
          <w:rFonts w:ascii="Arial" w:eastAsia="Arial" w:hAnsi="Arial" w:cs="Arial"/>
          <w:sz w:val="22"/>
          <w:szCs w:val="22"/>
        </w:rPr>
        <w:t xml:space="preserve"> with</w:t>
      </w:r>
      <w:r w:rsidR="5F78EA5D" w:rsidRPr="004C5710">
        <w:rPr>
          <w:rFonts w:ascii="Arial" w:eastAsia="Arial" w:hAnsi="Arial" w:cs="Arial"/>
          <w:sz w:val="22"/>
          <w:szCs w:val="22"/>
        </w:rPr>
        <w:t xml:space="preserve"> a bold new design</w:t>
      </w:r>
      <w:r w:rsidR="74769038" w:rsidRPr="004C5710">
        <w:rPr>
          <w:rFonts w:ascii="Arial" w:eastAsia="Arial" w:hAnsi="Arial" w:cs="Arial"/>
          <w:sz w:val="22"/>
          <w:szCs w:val="22"/>
        </w:rPr>
        <w:t xml:space="preserve"> </w:t>
      </w:r>
      <w:r w:rsidR="54248055" w:rsidRPr="004C5710">
        <w:rPr>
          <w:rFonts w:ascii="Arial" w:eastAsia="Arial" w:hAnsi="Arial" w:cs="Arial"/>
          <w:sz w:val="22"/>
          <w:szCs w:val="22"/>
        </w:rPr>
        <w:t xml:space="preserve">and an inventive </w:t>
      </w:r>
      <w:r w:rsidR="7CB7C91E" w:rsidRPr="004C5710">
        <w:rPr>
          <w:rFonts w:ascii="Arial" w:eastAsia="Arial" w:hAnsi="Arial" w:cs="Arial"/>
          <w:sz w:val="22"/>
          <w:szCs w:val="22"/>
        </w:rPr>
        <w:t>cocktail</w:t>
      </w:r>
      <w:r w:rsidR="3D5348B4" w:rsidRPr="004C5710">
        <w:rPr>
          <w:rFonts w:ascii="Arial" w:eastAsia="Arial" w:hAnsi="Arial" w:cs="Arial"/>
          <w:sz w:val="22"/>
          <w:szCs w:val="22"/>
        </w:rPr>
        <w:t xml:space="preserve"> menu</w:t>
      </w:r>
      <w:r w:rsidR="417EA5DE" w:rsidRPr="004C5710">
        <w:rPr>
          <w:rFonts w:ascii="Arial" w:eastAsia="Arial" w:hAnsi="Arial" w:cs="Arial"/>
          <w:sz w:val="22"/>
          <w:szCs w:val="22"/>
        </w:rPr>
        <w:t>,</w:t>
      </w:r>
      <w:r w:rsidR="3D5348B4" w:rsidRPr="004C5710">
        <w:rPr>
          <w:rFonts w:ascii="Arial" w:eastAsia="Arial" w:hAnsi="Arial" w:cs="Arial"/>
          <w:sz w:val="22"/>
          <w:szCs w:val="22"/>
        </w:rPr>
        <w:t xml:space="preserve"> </w:t>
      </w:r>
      <w:r w:rsidR="0162064D" w:rsidRPr="004C5710" w:rsidDel="00AE64FC">
        <w:rPr>
          <w:rFonts w:ascii="Arial" w:eastAsia="Arial" w:hAnsi="Arial" w:cs="Arial"/>
          <w:sz w:val="22"/>
          <w:szCs w:val="22"/>
        </w:rPr>
        <w:t>serving drinks</w:t>
      </w:r>
      <w:r w:rsidR="0162064D" w:rsidRPr="004C5710">
        <w:rPr>
          <w:rFonts w:ascii="Arial" w:eastAsia="Arial" w:hAnsi="Arial" w:cs="Arial"/>
          <w:sz w:val="22"/>
          <w:szCs w:val="22"/>
        </w:rPr>
        <w:t xml:space="preserve"> around the clock.</w:t>
      </w:r>
      <w:r w:rsidR="7CB7C91E" w:rsidRPr="004C5710">
        <w:rPr>
          <w:rFonts w:ascii="Arial" w:eastAsia="Arial" w:hAnsi="Arial" w:cs="Arial"/>
          <w:sz w:val="22"/>
          <w:szCs w:val="22"/>
        </w:rPr>
        <w:t xml:space="preserve"> </w:t>
      </w:r>
    </w:p>
    <w:p w14:paraId="5BB6C32B" w14:textId="0C13EA96" w:rsidR="21E07D5D" w:rsidRPr="004C5710" w:rsidRDefault="21E07D5D" w:rsidP="004C5710">
      <w:pPr>
        <w:spacing w:after="0" w:line="240" w:lineRule="auto"/>
        <w:rPr>
          <w:rFonts w:ascii="Arial" w:eastAsia="Arial" w:hAnsi="Arial" w:cs="Arial"/>
          <w:sz w:val="22"/>
          <w:szCs w:val="22"/>
        </w:rPr>
      </w:pPr>
    </w:p>
    <w:p w14:paraId="298A8DB7" w14:textId="71EE4B50" w:rsidR="21E07D5D" w:rsidRPr="004C5710" w:rsidRDefault="70B0A5D5" w:rsidP="004C5710">
      <w:pPr>
        <w:spacing w:after="0" w:line="240" w:lineRule="auto"/>
        <w:rPr>
          <w:rFonts w:ascii="Arial" w:eastAsia="Arial" w:hAnsi="Arial" w:cs="Arial"/>
          <w:color w:val="000000" w:themeColor="text1"/>
          <w:sz w:val="22"/>
          <w:szCs w:val="22"/>
        </w:rPr>
      </w:pPr>
      <w:r w:rsidRPr="004C5710">
        <w:rPr>
          <w:rFonts w:ascii="Arial" w:eastAsia="Arial" w:hAnsi="Arial" w:cs="Arial"/>
          <w:sz w:val="22"/>
          <w:szCs w:val="22"/>
        </w:rPr>
        <w:t>“</w:t>
      </w:r>
      <w:r w:rsidR="00426881" w:rsidRPr="004C5710">
        <w:rPr>
          <w:rFonts w:ascii="Arial" w:eastAsia="Arial" w:hAnsi="Arial" w:cs="Arial"/>
          <w:sz w:val="22"/>
          <w:szCs w:val="22"/>
        </w:rPr>
        <w:t xml:space="preserve">We’re </w:t>
      </w:r>
      <w:r w:rsidR="00B5080F" w:rsidRPr="004C5710">
        <w:rPr>
          <w:rFonts w:ascii="Arial" w:eastAsia="Arial" w:hAnsi="Arial" w:cs="Arial"/>
          <w:sz w:val="22"/>
          <w:szCs w:val="22"/>
        </w:rPr>
        <w:t>introducing</w:t>
      </w:r>
      <w:r w:rsidR="00426881" w:rsidRPr="004C5710">
        <w:rPr>
          <w:rFonts w:ascii="Arial" w:eastAsia="Arial" w:hAnsi="Arial" w:cs="Arial"/>
          <w:sz w:val="22"/>
          <w:szCs w:val="22"/>
        </w:rPr>
        <w:t xml:space="preserve"> fresh designs that compl</w:t>
      </w:r>
      <w:r w:rsidR="1E357121" w:rsidRPr="004C5710">
        <w:rPr>
          <w:rFonts w:ascii="Arial" w:eastAsia="Arial" w:hAnsi="Arial" w:cs="Arial"/>
          <w:sz w:val="22"/>
          <w:szCs w:val="22"/>
        </w:rPr>
        <w:t>e</w:t>
      </w:r>
      <w:r w:rsidR="00426881" w:rsidRPr="004C5710">
        <w:rPr>
          <w:rFonts w:ascii="Arial" w:eastAsia="Arial" w:hAnsi="Arial" w:cs="Arial"/>
          <w:sz w:val="22"/>
          <w:szCs w:val="22"/>
        </w:rPr>
        <w:t xml:space="preserve">ment the recent additions to the property, creating spaces </w:t>
      </w:r>
      <w:r w:rsidR="00961025" w:rsidRPr="004C5710">
        <w:rPr>
          <w:rFonts w:ascii="Arial" w:eastAsia="Arial" w:hAnsi="Arial" w:cs="Arial"/>
          <w:sz w:val="22"/>
          <w:szCs w:val="22"/>
        </w:rPr>
        <w:t>that</w:t>
      </w:r>
      <w:r w:rsidR="00426881" w:rsidRPr="004C5710">
        <w:rPr>
          <w:rFonts w:ascii="Arial" w:eastAsia="Arial" w:hAnsi="Arial" w:cs="Arial"/>
          <w:sz w:val="22"/>
          <w:szCs w:val="22"/>
        </w:rPr>
        <w:t xml:space="preserve"> </w:t>
      </w:r>
      <w:r w:rsidR="00E91805" w:rsidRPr="004C5710">
        <w:rPr>
          <w:rFonts w:ascii="Arial" w:eastAsia="Arial" w:hAnsi="Arial" w:cs="Arial"/>
          <w:sz w:val="22"/>
          <w:szCs w:val="22"/>
        </w:rPr>
        <w:t>feel</w:t>
      </w:r>
      <w:r w:rsidR="00426881" w:rsidRPr="004C5710">
        <w:rPr>
          <w:rFonts w:ascii="Arial" w:eastAsia="Arial" w:hAnsi="Arial" w:cs="Arial"/>
          <w:sz w:val="22"/>
          <w:szCs w:val="22"/>
        </w:rPr>
        <w:t xml:space="preserve"> modern</w:t>
      </w:r>
      <w:r w:rsidR="00E91805" w:rsidRPr="004C5710">
        <w:rPr>
          <w:rFonts w:ascii="Arial" w:eastAsia="Arial" w:hAnsi="Arial" w:cs="Arial"/>
          <w:sz w:val="22"/>
          <w:szCs w:val="22"/>
        </w:rPr>
        <w:t xml:space="preserve"> yet</w:t>
      </w:r>
      <w:r w:rsidR="00B22802" w:rsidRPr="004C5710">
        <w:rPr>
          <w:rFonts w:ascii="Arial" w:eastAsia="Arial" w:hAnsi="Arial" w:cs="Arial"/>
          <w:sz w:val="22"/>
          <w:szCs w:val="22"/>
        </w:rPr>
        <w:t xml:space="preserve"> </w:t>
      </w:r>
      <w:r w:rsidR="00426881" w:rsidRPr="004C5710">
        <w:rPr>
          <w:rFonts w:ascii="Arial" w:eastAsia="Arial" w:hAnsi="Arial" w:cs="Arial"/>
          <w:sz w:val="22"/>
          <w:szCs w:val="22"/>
        </w:rPr>
        <w:t>unmistakably Flamingo</w:t>
      </w:r>
      <w:r w:rsidRPr="004C5710">
        <w:rPr>
          <w:rFonts w:ascii="Arial" w:eastAsia="Arial" w:hAnsi="Arial" w:cs="Arial"/>
          <w:sz w:val="22"/>
          <w:szCs w:val="22"/>
        </w:rPr>
        <w:t>,”</w:t>
      </w:r>
      <w:r w:rsidR="13B29574" w:rsidRPr="004C5710">
        <w:rPr>
          <w:rFonts w:ascii="Arial" w:eastAsia="Arial" w:hAnsi="Arial" w:cs="Arial"/>
          <w:sz w:val="22"/>
          <w:szCs w:val="22"/>
        </w:rPr>
        <w:t xml:space="preserve"> said </w:t>
      </w:r>
      <w:r w:rsidR="13B29574" w:rsidRPr="004C5710">
        <w:rPr>
          <w:rFonts w:ascii="Arial" w:eastAsia="Arial" w:hAnsi="Arial" w:cs="Arial"/>
          <w:color w:val="000000" w:themeColor="text1"/>
          <w:sz w:val="22"/>
          <w:szCs w:val="22"/>
        </w:rPr>
        <w:t>Dan Walsh</w:t>
      </w:r>
      <w:r w:rsidR="4C286F15" w:rsidRPr="004C5710">
        <w:rPr>
          <w:rFonts w:ascii="Arial" w:eastAsia="Arial" w:hAnsi="Arial" w:cs="Arial"/>
          <w:color w:val="000000" w:themeColor="text1"/>
          <w:sz w:val="22"/>
          <w:szCs w:val="22"/>
        </w:rPr>
        <w:t xml:space="preserve">, SVP and General Manager of </w:t>
      </w:r>
      <w:r w:rsidR="416DB37E" w:rsidRPr="004C5710">
        <w:rPr>
          <w:rFonts w:ascii="Arial" w:eastAsia="Arial" w:hAnsi="Arial" w:cs="Arial"/>
          <w:color w:val="000000" w:themeColor="text1"/>
          <w:sz w:val="22"/>
          <w:szCs w:val="22"/>
        </w:rPr>
        <w:t>the resort</w:t>
      </w:r>
      <w:r w:rsidR="13B29574" w:rsidRPr="004C5710">
        <w:rPr>
          <w:rFonts w:ascii="Arial" w:eastAsia="Arial" w:hAnsi="Arial" w:cs="Arial"/>
          <w:color w:val="000000" w:themeColor="text1"/>
          <w:sz w:val="22"/>
          <w:szCs w:val="22"/>
        </w:rPr>
        <w:t>.</w:t>
      </w:r>
      <w:r w:rsidR="6FF68E1E" w:rsidRPr="004C5710">
        <w:rPr>
          <w:rFonts w:ascii="Arial" w:eastAsia="Arial" w:hAnsi="Arial" w:cs="Arial"/>
          <w:color w:val="000000" w:themeColor="text1"/>
          <w:sz w:val="22"/>
          <w:szCs w:val="22"/>
        </w:rPr>
        <w:t xml:space="preserve"> </w:t>
      </w:r>
      <w:r w:rsidR="5A155162" w:rsidRPr="004C5710">
        <w:rPr>
          <w:rFonts w:ascii="Arial" w:eastAsia="Arial" w:hAnsi="Arial" w:cs="Arial"/>
          <w:color w:val="000000" w:themeColor="text1"/>
          <w:sz w:val="22"/>
          <w:szCs w:val="22"/>
        </w:rPr>
        <w:t>“</w:t>
      </w:r>
      <w:r w:rsidR="00ED3127" w:rsidRPr="004C5710">
        <w:rPr>
          <w:rFonts w:ascii="Arial" w:eastAsia="Arial" w:hAnsi="Arial" w:cs="Arial"/>
          <w:sz w:val="22"/>
          <w:szCs w:val="22"/>
        </w:rPr>
        <w:t xml:space="preserve">The </w:t>
      </w:r>
      <w:r w:rsidR="00426881" w:rsidRPr="004C5710">
        <w:rPr>
          <w:rFonts w:ascii="Arial" w:eastAsia="Arial" w:hAnsi="Arial" w:cs="Arial"/>
          <w:sz w:val="22"/>
          <w:szCs w:val="22"/>
        </w:rPr>
        <w:t>resort</w:t>
      </w:r>
      <w:r w:rsidR="00ED3127" w:rsidRPr="004C5710">
        <w:rPr>
          <w:rFonts w:ascii="Arial" w:eastAsia="Arial" w:hAnsi="Arial" w:cs="Arial"/>
          <w:sz w:val="22"/>
          <w:szCs w:val="22"/>
        </w:rPr>
        <w:t xml:space="preserve"> has always been an icon on The Strip, and these renovation</w:t>
      </w:r>
      <w:r w:rsidR="438CB384" w:rsidRPr="004C5710">
        <w:rPr>
          <w:rFonts w:ascii="Arial" w:eastAsia="Arial" w:hAnsi="Arial" w:cs="Arial"/>
          <w:sz w:val="22"/>
          <w:szCs w:val="22"/>
        </w:rPr>
        <w:t>s</w:t>
      </w:r>
      <w:r w:rsidR="00ED3127" w:rsidRPr="004C5710">
        <w:rPr>
          <w:rFonts w:ascii="Arial" w:eastAsia="Arial" w:hAnsi="Arial" w:cs="Arial"/>
          <w:sz w:val="22"/>
          <w:szCs w:val="22"/>
        </w:rPr>
        <w:t xml:space="preserve"> </w:t>
      </w:r>
      <w:r w:rsidR="00FA3978" w:rsidRPr="004C5710">
        <w:rPr>
          <w:rFonts w:ascii="Arial" w:eastAsia="Arial" w:hAnsi="Arial" w:cs="Arial"/>
          <w:sz w:val="22"/>
          <w:szCs w:val="22"/>
        </w:rPr>
        <w:t xml:space="preserve">ensure it remains a </w:t>
      </w:r>
      <w:r w:rsidR="002F63A8" w:rsidRPr="004C5710">
        <w:rPr>
          <w:rFonts w:ascii="Arial" w:eastAsia="Arial" w:hAnsi="Arial" w:cs="Arial"/>
          <w:sz w:val="22"/>
          <w:szCs w:val="22"/>
        </w:rPr>
        <w:t xml:space="preserve">vibrant, </w:t>
      </w:r>
      <w:r w:rsidR="00FA3978" w:rsidRPr="004C5710">
        <w:rPr>
          <w:rFonts w:ascii="Arial" w:eastAsia="Arial" w:hAnsi="Arial" w:cs="Arial"/>
          <w:sz w:val="22"/>
          <w:szCs w:val="22"/>
        </w:rPr>
        <w:t>must-visit destination for years to come</w:t>
      </w:r>
      <w:r w:rsidR="47940B1D" w:rsidRPr="004C5710">
        <w:rPr>
          <w:rFonts w:ascii="Arial" w:eastAsia="Arial" w:hAnsi="Arial" w:cs="Arial"/>
          <w:sz w:val="22"/>
          <w:szCs w:val="22"/>
        </w:rPr>
        <w:t>.</w:t>
      </w:r>
      <w:r w:rsidR="13B29574" w:rsidRPr="004C5710">
        <w:rPr>
          <w:rFonts w:ascii="Arial" w:eastAsia="Arial" w:hAnsi="Arial" w:cs="Arial"/>
          <w:color w:val="000000" w:themeColor="text1"/>
          <w:sz w:val="22"/>
          <w:szCs w:val="22"/>
        </w:rPr>
        <w:t>"</w:t>
      </w:r>
    </w:p>
    <w:p w14:paraId="6C5223AC" w14:textId="730CF181" w:rsidR="4484C0F5" w:rsidRPr="004C5710" w:rsidRDefault="4484C0F5" w:rsidP="004C5710">
      <w:pPr>
        <w:spacing w:after="0" w:line="240" w:lineRule="auto"/>
        <w:rPr>
          <w:rFonts w:ascii="Arial" w:eastAsia="Arial" w:hAnsi="Arial" w:cs="Arial"/>
          <w:color w:val="000000" w:themeColor="text1"/>
          <w:sz w:val="22"/>
          <w:szCs w:val="22"/>
        </w:rPr>
      </w:pPr>
    </w:p>
    <w:p w14:paraId="71C00F22" w14:textId="653CA33A" w:rsidR="317C4E11" w:rsidRPr="004C5710" w:rsidRDefault="556665FB" w:rsidP="004C5710">
      <w:pPr>
        <w:spacing w:after="0" w:line="240" w:lineRule="auto"/>
        <w:rPr>
          <w:rFonts w:ascii="Arial" w:eastAsia="Arial" w:hAnsi="Arial" w:cs="Arial"/>
          <w:sz w:val="22"/>
          <w:szCs w:val="22"/>
        </w:rPr>
      </w:pPr>
      <w:r w:rsidRPr="26BAA84F">
        <w:rPr>
          <w:rFonts w:ascii="Arial" w:eastAsia="Arial" w:hAnsi="Arial" w:cs="Arial"/>
          <w:color w:val="000000" w:themeColor="text1"/>
          <w:sz w:val="22"/>
          <w:szCs w:val="22"/>
        </w:rPr>
        <w:t xml:space="preserve">This redesign contributes to the ongoing transformation at </w:t>
      </w:r>
      <w:r w:rsidR="6096A095" w:rsidRPr="26BAA84F">
        <w:rPr>
          <w:rFonts w:ascii="Arial" w:eastAsia="Arial" w:hAnsi="Arial" w:cs="Arial"/>
          <w:color w:val="000000" w:themeColor="text1"/>
          <w:sz w:val="22"/>
          <w:szCs w:val="22"/>
        </w:rPr>
        <w:t>Flamingo Las Vegas</w:t>
      </w:r>
      <w:r w:rsidR="616A9770" w:rsidRPr="26BAA84F">
        <w:rPr>
          <w:rFonts w:ascii="Arial" w:eastAsia="Arial" w:hAnsi="Arial" w:cs="Arial"/>
          <w:color w:val="000000" w:themeColor="text1"/>
          <w:sz w:val="22"/>
          <w:szCs w:val="22"/>
        </w:rPr>
        <w:t xml:space="preserve">, which recently </w:t>
      </w:r>
      <w:r w:rsidR="2ABF4B6B" w:rsidRPr="26BAA84F">
        <w:rPr>
          <w:rFonts w:ascii="Arial" w:eastAsia="Arial" w:hAnsi="Arial" w:cs="Arial"/>
          <w:color w:val="000000" w:themeColor="text1"/>
          <w:sz w:val="22"/>
          <w:szCs w:val="22"/>
        </w:rPr>
        <w:t xml:space="preserve">debuted </w:t>
      </w:r>
      <w:r w:rsidR="4FCE1098" w:rsidRPr="26BAA84F">
        <w:rPr>
          <w:rFonts w:ascii="Arial" w:eastAsia="Arial" w:hAnsi="Arial" w:cs="Arial"/>
          <w:color w:val="000000" w:themeColor="text1"/>
          <w:sz w:val="22"/>
          <w:szCs w:val="22"/>
        </w:rPr>
        <w:t>Pinky’s by Vanderpump, Gordon Ramsay Burger, Havana 19</w:t>
      </w:r>
      <w:r w:rsidR="5CF07ECD" w:rsidRPr="26BAA84F">
        <w:rPr>
          <w:rFonts w:ascii="Arial" w:eastAsia="Arial" w:hAnsi="Arial" w:cs="Arial"/>
          <w:color w:val="000000" w:themeColor="text1"/>
          <w:sz w:val="22"/>
          <w:szCs w:val="22"/>
        </w:rPr>
        <w:t xml:space="preserve">57 and the all-new Go Pool. The resort will welcome </w:t>
      </w:r>
      <w:r w:rsidR="6096A095" w:rsidRPr="26BAA84F">
        <w:rPr>
          <w:rFonts w:ascii="Arial" w:eastAsia="Arial" w:hAnsi="Arial" w:cs="Arial"/>
          <w:color w:val="000000" w:themeColor="text1"/>
          <w:sz w:val="22"/>
          <w:szCs w:val="22"/>
        </w:rPr>
        <w:t xml:space="preserve">Salt &amp; Straw </w:t>
      </w:r>
      <w:r w:rsidR="22BD1394" w:rsidRPr="26BAA84F">
        <w:rPr>
          <w:rFonts w:ascii="Arial" w:eastAsia="Arial" w:hAnsi="Arial" w:cs="Arial"/>
          <w:color w:val="000000" w:themeColor="text1"/>
          <w:sz w:val="22"/>
          <w:szCs w:val="22"/>
        </w:rPr>
        <w:t xml:space="preserve">ice cream shop </w:t>
      </w:r>
      <w:r w:rsidR="6096A095" w:rsidRPr="26BAA84F">
        <w:rPr>
          <w:rFonts w:ascii="Arial" w:eastAsia="Arial" w:hAnsi="Arial" w:cs="Arial"/>
          <w:color w:val="000000" w:themeColor="text1"/>
          <w:sz w:val="22"/>
          <w:szCs w:val="22"/>
        </w:rPr>
        <w:t xml:space="preserve">and </w:t>
      </w:r>
      <w:r w:rsidR="6F83126A" w:rsidRPr="26BAA84F">
        <w:rPr>
          <w:rFonts w:ascii="Arial" w:eastAsia="Arial" w:hAnsi="Arial" w:cs="Arial"/>
          <w:color w:val="000000" w:themeColor="text1"/>
          <w:sz w:val="22"/>
          <w:szCs w:val="22"/>
        </w:rPr>
        <w:t>Category</w:t>
      </w:r>
      <w:r w:rsidR="6096A095" w:rsidRPr="26BAA84F">
        <w:rPr>
          <w:rFonts w:ascii="Arial" w:eastAsia="Arial" w:hAnsi="Arial" w:cs="Arial"/>
          <w:color w:val="000000" w:themeColor="text1"/>
          <w:sz w:val="22"/>
          <w:szCs w:val="22"/>
        </w:rPr>
        <w:t xml:space="preserve"> </w:t>
      </w:r>
      <w:r w:rsidR="6096A095" w:rsidRPr="26BAA84F">
        <w:rPr>
          <w:rFonts w:ascii="Arial" w:eastAsia="Arial" w:hAnsi="Arial" w:cs="Arial"/>
          <w:sz w:val="22"/>
          <w:szCs w:val="22"/>
        </w:rPr>
        <w:t>10</w:t>
      </w:r>
      <w:r w:rsidR="61CD598A" w:rsidRPr="26BAA84F">
        <w:rPr>
          <w:rFonts w:ascii="Arial" w:eastAsia="Arial" w:hAnsi="Arial" w:cs="Arial"/>
          <w:sz w:val="22"/>
          <w:szCs w:val="22"/>
        </w:rPr>
        <w:t xml:space="preserve">, </w:t>
      </w:r>
      <w:r w:rsidR="008209EF" w:rsidRPr="008209EF">
        <w:rPr>
          <w:rFonts w:ascii="Arial" w:eastAsia="Arial" w:hAnsi="Arial" w:cs="Arial"/>
          <w:sz w:val="22"/>
          <w:szCs w:val="22"/>
        </w:rPr>
        <w:t>a Luke Combs-inspired entertainment experience by Opry Entertainment Group</w:t>
      </w:r>
      <w:r w:rsidR="53F25FCA" w:rsidRPr="26BAA84F">
        <w:rPr>
          <w:rFonts w:ascii="Arial" w:eastAsia="Arial" w:hAnsi="Arial" w:cs="Arial"/>
          <w:sz w:val="22"/>
          <w:szCs w:val="22"/>
        </w:rPr>
        <w:t xml:space="preserve">, </w:t>
      </w:r>
      <w:r w:rsidR="2ADC76A0" w:rsidRPr="26BAA84F">
        <w:rPr>
          <w:rFonts w:ascii="Arial" w:eastAsia="Arial" w:hAnsi="Arial" w:cs="Arial"/>
          <w:sz w:val="22"/>
          <w:szCs w:val="22"/>
        </w:rPr>
        <w:t>next year.</w:t>
      </w:r>
      <w:r w:rsidR="71955B14" w:rsidRPr="26BAA84F">
        <w:rPr>
          <w:rFonts w:ascii="Arial" w:eastAsia="Arial" w:hAnsi="Arial" w:cs="Arial"/>
          <w:sz w:val="22"/>
          <w:szCs w:val="22"/>
        </w:rPr>
        <w:t xml:space="preserve"> For more information and to book, visit </w:t>
      </w:r>
      <w:hyperlink r:id="rId11">
        <w:r w:rsidR="0FFF3E65" w:rsidRPr="26BAA84F">
          <w:rPr>
            <w:rStyle w:val="Hyperlink"/>
            <w:rFonts w:ascii="Arial" w:eastAsia="Arial" w:hAnsi="Arial" w:cs="Arial"/>
            <w:color w:val="0000FF"/>
            <w:sz w:val="22"/>
            <w:szCs w:val="22"/>
          </w:rPr>
          <w:t>caesars.com/flamingo-las-</w:t>
        </w:r>
        <w:proofErr w:type="spellStart"/>
        <w:r w:rsidR="0FFF3E65" w:rsidRPr="26BAA84F">
          <w:rPr>
            <w:rStyle w:val="Hyperlink"/>
            <w:rFonts w:ascii="Arial" w:eastAsia="Arial" w:hAnsi="Arial" w:cs="Arial"/>
            <w:color w:val="0000FF"/>
            <w:sz w:val="22"/>
            <w:szCs w:val="22"/>
          </w:rPr>
          <w:t>vegas</w:t>
        </w:r>
        <w:proofErr w:type="spellEnd"/>
      </w:hyperlink>
      <w:r w:rsidR="0FFF3E65" w:rsidRPr="26BAA84F">
        <w:rPr>
          <w:rFonts w:ascii="Arial" w:eastAsia="Arial" w:hAnsi="Arial" w:cs="Arial"/>
          <w:color w:val="0000FF"/>
          <w:sz w:val="22"/>
          <w:szCs w:val="22"/>
        </w:rPr>
        <w:t>.</w:t>
      </w:r>
    </w:p>
    <w:p w14:paraId="57AC26C4" w14:textId="4F967BEF" w:rsidR="317C4E11" w:rsidRPr="004C5710" w:rsidRDefault="13B29574" w:rsidP="004C5710">
      <w:pPr>
        <w:spacing w:after="0" w:line="240" w:lineRule="auto"/>
        <w:rPr>
          <w:rFonts w:ascii="Arial" w:eastAsia="Arial" w:hAnsi="Arial" w:cs="Arial"/>
          <w:color w:val="000000" w:themeColor="text1"/>
          <w:sz w:val="22"/>
          <w:szCs w:val="22"/>
        </w:rPr>
      </w:pPr>
      <w:r w:rsidRPr="004C5710">
        <w:rPr>
          <w:rFonts w:ascii="Arial" w:eastAsia="Arial" w:hAnsi="Arial" w:cs="Arial"/>
          <w:color w:val="000000" w:themeColor="text1"/>
          <w:sz w:val="22"/>
          <w:szCs w:val="22"/>
        </w:rPr>
        <w:t xml:space="preserve"> </w:t>
      </w:r>
    </w:p>
    <w:p w14:paraId="7EC9F32A" w14:textId="679134D2" w:rsidR="317C4E11" w:rsidRPr="004C5710" w:rsidRDefault="6096A095" w:rsidP="004C5710">
      <w:pPr>
        <w:spacing w:after="0" w:line="240" w:lineRule="auto"/>
        <w:jc w:val="center"/>
        <w:rPr>
          <w:rFonts w:ascii="Arial" w:eastAsia="Arial" w:hAnsi="Arial" w:cs="Arial"/>
          <w:color w:val="000000" w:themeColor="text1"/>
          <w:sz w:val="22"/>
          <w:szCs w:val="22"/>
        </w:rPr>
      </w:pPr>
      <w:r w:rsidRPr="26BAA84F">
        <w:rPr>
          <w:rFonts w:ascii="Arial" w:eastAsia="Arial" w:hAnsi="Arial" w:cs="Arial"/>
          <w:color w:val="000000" w:themeColor="text1"/>
          <w:sz w:val="22"/>
          <w:szCs w:val="22"/>
        </w:rPr>
        <w:t>###</w:t>
      </w:r>
    </w:p>
    <w:p w14:paraId="63BF9DE9" w14:textId="2D4FEBC7" w:rsidR="26BAA84F" w:rsidRDefault="26BAA84F" w:rsidP="26BAA84F">
      <w:pPr>
        <w:spacing w:after="0" w:line="240" w:lineRule="auto"/>
        <w:rPr>
          <w:rFonts w:ascii="Arial" w:eastAsia="Arial" w:hAnsi="Arial" w:cs="Arial"/>
          <w:b/>
          <w:bCs/>
          <w:sz w:val="22"/>
          <w:szCs w:val="22"/>
        </w:rPr>
      </w:pPr>
    </w:p>
    <w:p w14:paraId="2F94E3B7" w14:textId="7CD82D1E" w:rsidR="60682523" w:rsidRPr="004C5710" w:rsidRDefault="715C6DE8" w:rsidP="004C5710">
      <w:pPr>
        <w:spacing w:after="0" w:line="240" w:lineRule="auto"/>
        <w:rPr>
          <w:rFonts w:ascii="Arial" w:eastAsia="Arial" w:hAnsi="Arial" w:cs="Arial"/>
          <w:sz w:val="22"/>
          <w:szCs w:val="22"/>
        </w:rPr>
      </w:pPr>
      <w:r w:rsidRPr="26BAA84F">
        <w:rPr>
          <w:rFonts w:ascii="Arial" w:eastAsia="Arial" w:hAnsi="Arial" w:cs="Arial"/>
          <w:b/>
          <w:bCs/>
          <w:sz w:val="22"/>
          <w:szCs w:val="22"/>
        </w:rPr>
        <w:t>About Flamingo Las Vegas</w:t>
      </w:r>
      <w:r w:rsidR="6D0DE518">
        <w:br/>
      </w:r>
      <w:r w:rsidRPr="26BAA84F">
        <w:rPr>
          <w:rFonts w:ascii="Arial" w:eastAsia="Arial" w:hAnsi="Arial" w:cs="Arial"/>
          <w:sz w:val="22"/>
          <w:szCs w:val="22"/>
        </w:rPr>
        <w:t xml:space="preserve">Located in the heart of the Las Vegas Strip, Flamingo Las Vegas is a true desert oasis. The center-Strip resort features more than 3,500 guest rooms and </w:t>
      </w:r>
      <w:hyperlink r:id="rId12">
        <w:r w:rsidRPr="26BAA84F">
          <w:rPr>
            <w:rStyle w:val="Hyperlink"/>
            <w:rFonts w:ascii="Arial" w:eastAsia="Arial" w:hAnsi="Arial" w:cs="Arial"/>
            <w:color w:val="0000FF"/>
            <w:sz w:val="22"/>
            <w:szCs w:val="22"/>
          </w:rPr>
          <w:t>suites</w:t>
        </w:r>
      </w:hyperlink>
      <w:r w:rsidRPr="26BAA84F">
        <w:rPr>
          <w:rFonts w:ascii="Arial" w:eastAsia="Arial" w:hAnsi="Arial" w:cs="Arial"/>
          <w:sz w:val="22"/>
          <w:szCs w:val="22"/>
        </w:rPr>
        <w:t xml:space="preserve">, including the renovated </w:t>
      </w:r>
      <w:hyperlink r:id="rId13">
        <w:r w:rsidRPr="26BAA84F">
          <w:rPr>
            <w:rStyle w:val="Hyperlink"/>
            <w:rFonts w:ascii="Arial" w:eastAsia="Arial" w:hAnsi="Arial" w:cs="Arial"/>
            <w:color w:val="0000FF"/>
            <w:sz w:val="22"/>
            <w:szCs w:val="22"/>
          </w:rPr>
          <w:t>Flamingo Rooms and Suites</w:t>
        </w:r>
      </w:hyperlink>
      <w:r w:rsidRPr="26BAA84F">
        <w:rPr>
          <w:rFonts w:ascii="Arial" w:eastAsia="Arial" w:hAnsi="Arial" w:cs="Arial"/>
          <w:sz w:val="22"/>
          <w:szCs w:val="22"/>
        </w:rPr>
        <w:t xml:space="preserve">, as well as unique Bunk Bed Rooms and Suites. The iconic hotel-casino is home to a sprawling 15-acre pool complex and wildlife habitat, featuring waterfalls, mature island vegetation, tropical wildlife, the all-new Go Pool for guests 21 and older, the Family Pool and several outdoor wedding gardens. Flamingo Las Vegas offers a variety of dining options, such as vintage-inspired Bugsy &amp; Meyer’s Steakhouse, Lisa Vanderpump’s third Las Vegas venue Pinky’s by Vanderpump, the second Gordon Ramsay Burger on The Strip, Miami’s iconic Havana 1957 and Cortadito Coffee House. The resort also hosts an all-star line-up of entertainers, including Piff </w:t>
      </w:r>
      <w:proofErr w:type="gramStart"/>
      <w:r w:rsidRPr="26BAA84F">
        <w:rPr>
          <w:rFonts w:ascii="Arial" w:eastAsia="Arial" w:hAnsi="Arial" w:cs="Arial"/>
          <w:sz w:val="22"/>
          <w:szCs w:val="22"/>
        </w:rPr>
        <w:t>The</w:t>
      </w:r>
      <w:proofErr w:type="gramEnd"/>
      <w:r w:rsidRPr="26BAA84F">
        <w:rPr>
          <w:rFonts w:ascii="Arial" w:eastAsia="Arial" w:hAnsi="Arial" w:cs="Arial"/>
          <w:sz w:val="22"/>
          <w:szCs w:val="22"/>
        </w:rPr>
        <w:t xml:space="preserve"> Magic Dragon, the late-night adult revue X Burlesque, RuPaul’s Drag Race LIVE! Las Vegas, as well as Mr. Las Vegas, Wayne Newton. </w:t>
      </w:r>
      <w:r w:rsidRPr="26BAA84F">
        <w:rPr>
          <w:rFonts w:ascii="Arial" w:eastAsia="Arial" w:hAnsi="Arial" w:cs="Arial"/>
          <w:color w:val="000000" w:themeColor="text1"/>
          <w:sz w:val="22"/>
          <w:szCs w:val="22"/>
        </w:rPr>
        <w:t>In 2026, Flamingo Las Vegas will welcome</w:t>
      </w:r>
      <w:r w:rsidR="1D42364A" w:rsidRPr="26BAA84F">
        <w:rPr>
          <w:rFonts w:ascii="Arial" w:eastAsia="Arial" w:hAnsi="Arial" w:cs="Arial"/>
          <w:color w:val="000000" w:themeColor="text1"/>
          <w:sz w:val="22"/>
          <w:szCs w:val="22"/>
        </w:rPr>
        <w:t xml:space="preserve"> Salt &amp; Straw and</w:t>
      </w:r>
      <w:r w:rsidRPr="26BAA84F">
        <w:rPr>
          <w:rFonts w:ascii="Arial" w:eastAsia="Arial" w:hAnsi="Arial" w:cs="Arial"/>
          <w:color w:val="000000" w:themeColor="text1"/>
          <w:sz w:val="22"/>
          <w:szCs w:val="22"/>
        </w:rPr>
        <w:t xml:space="preserve"> Category 10, a Luke Combs-inspired entertainment experience by Opry Entertainment Group.</w:t>
      </w:r>
      <w:r w:rsidRPr="26BAA84F">
        <w:rPr>
          <w:rFonts w:ascii="Arial" w:eastAsia="Arial" w:hAnsi="Arial" w:cs="Arial"/>
          <w:sz w:val="22"/>
          <w:szCs w:val="22"/>
        </w:rPr>
        <w:t xml:space="preserve"> Flamingo Las Vegas features more than 93,000 square feet of casino space, including Caesars Sportsbook kiosks and a live betting window. Flamingo Las Vegas is operated by a subsidiary of Caesars Entertainment, Inc. (NASDAQ: CZR). For more information, please visit </w:t>
      </w:r>
      <w:hyperlink r:id="rId14">
        <w:r w:rsidRPr="26BAA84F">
          <w:rPr>
            <w:rStyle w:val="Hyperlink"/>
            <w:rFonts w:ascii="Arial" w:eastAsia="Arial" w:hAnsi="Arial" w:cs="Arial"/>
            <w:color w:val="0000FF"/>
            <w:sz w:val="22"/>
            <w:szCs w:val="22"/>
          </w:rPr>
          <w:t>flamingolasvegas.com</w:t>
        </w:r>
      </w:hyperlink>
      <w:r w:rsidRPr="26BAA84F">
        <w:rPr>
          <w:rFonts w:ascii="Arial" w:eastAsia="Arial" w:hAnsi="Arial" w:cs="Arial"/>
          <w:sz w:val="22"/>
          <w:szCs w:val="22"/>
        </w:rPr>
        <w:t xml:space="preserve"> or the Caesars Entertainment </w:t>
      </w:r>
      <w:hyperlink r:id="rId15">
        <w:r w:rsidRPr="26BAA84F">
          <w:rPr>
            <w:rStyle w:val="Hyperlink"/>
            <w:rFonts w:ascii="Arial" w:eastAsia="Arial" w:hAnsi="Arial" w:cs="Arial"/>
            <w:color w:val="0000FF"/>
            <w:sz w:val="22"/>
            <w:szCs w:val="22"/>
          </w:rPr>
          <w:t>media room</w:t>
        </w:r>
      </w:hyperlink>
      <w:r w:rsidRPr="26BAA84F">
        <w:rPr>
          <w:rFonts w:ascii="Arial" w:eastAsia="Arial" w:hAnsi="Arial" w:cs="Arial"/>
          <w:sz w:val="22"/>
          <w:szCs w:val="22"/>
        </w:rPr>
        <w:t xml:space="preserve">. Find Flamingo Las Vegas on </w:t>
      </w:r>
      <w:hyperlink r:id="rId16">
        <w:r w:rsidRPr="26BAA84F">
          <w:rPr>
            <w:rStyle w:val="Hyperlink"/>
            <w:rFonts w:ascii="Arial" w:eastAsia="Arial" w:hAnsi="Arial" w:cs="Arial"/>
            <w:color w:val="0000FF"/>
            <w:sz w:val="22"/>
            <w:szCs w:val="22"/>
          </w:rPr>
          <w:t>Facebook</w:t>
        </w:r>
      </w:hyperlink>
      <w:r w:rsidRPr="26BAA84F">
        <w:rPr>
          <w:rFonts w:ascii="Arial" w:eastAsia="Arial" w:hAnsi="Arial" w:cs="Arial"/>
          <w:sz w:val="22"/>
          <w:szCs w:val="22"/>
        </w:rPr>
        <w:t xml:space="preserve"> and follow on </w:t>
      </w:r>
      <w:hyperlink r:id="rId17">
        <w:r w:rsidRPr="26BAA84F">
          <w:rPr>
            <w:rStyle w:val="Hyperlink"/>
            <w:rFonts w:ascii="Arial" w:eastAsia="Arial" w:hAnsi="Arial" w:cs="Arial"/>
            <w:color w:val="0000FF"/>
            <w:sz w:val="22"/>
            <w:szCs w:val="22"/>
          </w:rPr>
          <w:t>X</w:t>
        </w:r>
      </w:hyperlink>
      <w:r w:rsidRPr="26BAA84F">
        <w:rPr>
          <w:rFonts w:ascii="Arial" w:eastAsia="Arial" w:hAnsi="Arial" w:cs="Arial"/>
          <w:sz w:val="22"/>
          <w:szCs w:val="22"/>
        </w:rPr>
        <w:t xml:space="preserve"> and </w:t>
      </w:r>
      <w:hyperlink r:id="rId18">
        <w:r w:rsidRPr="26BAA84F">
          <w:rPr>
            <w:rStyle w:val="Hyperlink"/>
            <w:rFonts w:ascii="Arial" w:eastAsia="Arial" w:hAnsi="Arial" w:cs="Arial"/>
            <w:color w:val="0000FF"/>
            <w:sz w:val="22"/>
            <w:szCs w:val="22"/>
          </w:rPr>
          <w:t>Instagram</w:t>
        </w:r>
      </w:hyperlink>
      <w:r w:rsidRPr="26BAA84F">
        <w:rPr>
          <w:rFonts w:ascii="Arial" w:eastAsia="Arial" w:hAnsi="Arial" w:cs="Arial"/>
          <w:sz w:val="22"/>
          <w:szCs w:val="22"/>
        </w:rPr>
        <w:t xml:space="preserve">. </w:t>
      </w:r>
      <w:proofErr w:type="gramStart"/>
      <w:r w:rsidRPr="26BAA84F">
        <w:rPr>
          <w:rFonts w:ascii="Arial" w:eastAsia="Arial" w:hAnsi="Arial" w:cs="Arial"/>
          <w:sz w:val="22"/>
          <w:szCs w:val="22"/>
        </w:rPr>
        <w:t>Must</w:t>
      </w:r>
      <w:proofErr w:type="gramEnd"/>
      <w:r w:rsidRPr="26BAA84F">
        <w:rPr>
          <w:rFonts w:ascii="Arial" w:eastAsia="Arial" w:hAnsi="Arial" w:cs="Arial"/>
          <w:sz w:val="22"/>
          <w:szCs w:val="22"/>
        </w:rPr>
        <w:t xml:space="preserve"> be 21 or older to gamble. Know When </w:t>
      </w:r>
      <w:proofErr w:type="gramStart"/>
      <w:r w:rsidRPr="26BAA84F">
        <w:rPr>
          <w:rFonts w:ascii="Arial" w:eastAsia="Arial" w:hAnsi="Arial" w:cs="Arial"/>
          <w:sz w:val="22"/>
          <w:szCs w:val="22"/>
        </w:rPr>
        <w:t>To</w:t>
      </w:r>
      <w:proofErr w:type="gramEnd"/>
      <w:r w:rsidRPr="26BAA84F">
        <w:rPr>
          <w:rFonts w:ascii="Arial" w:eastAsia="Arial" w:hAnsi="Arial" w:cs="Arial"/>
          <w:sz w:val="22"/>
          <w:szCs w:val="22"/>
        </w:rPr>
        <w:t xml:space="preserve"> Stop Before You </w:t>
      </w:r>
      <w:proofErr w:type="gramStart"/>
      <w:r w:rsidRPr="26BAA84F">
        <w:rPr>
          <w:rFonts w:ascii="Arial" w:eastAsia="Arial" w:hAnsi="Arial" w:cs="Arial"/>
          <w:sz w:val="22"/>
          <w:szCs w:val="22"/>
        </w:rPr>
        <w:t>Start.</w:t>
      </w:r>
      <w:r w:rsidRPr="26BAA84F">
        <w:rPr>
          <w:rFonts w:ascii="Arial" w:eastAsia="Arial" w:hAnsi="Arial" w:cs="Arial"/>
          <w:sz w:val="22"/>
          <w:szCs w:val="22"/>
          <w:vertAlign w:val="superscript"/>
        </w:rPr>
        <w:t>®</w:t>
      </w:r>
      <w:proofErr w:type="gramEnd"/>
      <w:r w:rsidRPr="26BAA84F">
        <w:rPr>
          <w:rFonts w:ascii="Arial" w:eastAsia="Arial" w:hAnsi="Arial" w:cs="Arial"/>
          <w:sz w:val="22"/>
          <w:szCs w:val="22"/>
        </w:rPr>
        <w:t xml:space="preserve"> If you or someone you know has a gambling problem, crisis counseling and referral services can be accessed by calling or texting 1-800- 522-4700, Caesars License Company, LLC.</w:t>
      </w:r>
    </w:p>
    <w:p w14:paraId="4F6E2CBE" w14:textId="7BB52279" w:rsidR="4E5CD0E0" w:rsidRPr="004C5710" w:rsidRDefault="4E5CD0E0" w:rsidP="004C5710">
      <w:pPr>
        <w:spacing w:after="0" w:line="240" w:lineRule="auto"/>
        <w:rPr>
          <w:rFonts w:ascii="Arial" w:eastAsia="Arial" w:hAnsi="Arial" w:cs="Arial"/>
          <w:sz w:val="22"/>
          <w:szCs w:val="22"/>
        </w:rPr>
      </w:pPr>
    </w:p>
    <w:p w14:paraId="29816E16" w14:textId="6F461873" w:rsidR="1EDB279A" w:rsidRPr="004C5710" w:rsidRDefault="1EDB279A" w:rsidP="004C5710">
      <w:pPr>
        <w:spacing w:after="0" w:line="240" w:lineRule="auto"/>
        <w:rPr>
          <w:rFonts w:ascii="Arial" w:eastAsia="Arial" w:hAnsi="Arial" w:cs="Arial"/>
          <w:b/>
          <w:bCs/>
          <w:sz w:val="22"/>
          <w:szCs w:val="22"/>
        </w:rPr>
      </w:pPr>
      <w:r w:rsidRPr="004C5710">
        <w:rPr>
          <w:rFonts w:ascii="Arial" w:eastAsia="Arial" w:hAnsi="Arial" w:cs="Arial"/>
          <w:b/>
          <w:bCs/>
          <w:sz w:val="22"/>
          <w:szCs w:val="22"/>
        </w:rPr>
        <w:t>Media Contact:</w:t>
      </w:r>
    </w:p>
    <w:p w14:paraId="0D2A153C" w14:textId="54153502" w:rsidR="1A38574E" w:rsidRPr="004C5710" w:rsidRDefault="1A38574E" w:rsidP="004C5710">
      <w:pPr>
        <w:spacing w:after="0" w:line="240" w:lineRule="auto"/>
        <w:rPr>
          <w:rFonts w:ascii="Arial" w:eastAsia="Arial" w:hAnsi="Arial" w:cs="Arial"/>
          <w:sz w:val="22"/>
          <w:szCs w:val="22"/>
        </w:rPr>
      </w:pPr>
      <w:r w:rsidRPr="004C5710">
        <w:rPr>
          <w:rFonts w:ascii="Arial" w:eastAsia="Arial" w:hAnsi="Arial" w:cs="Arial"/>
          <w:sz w:val="22"/>
          <w:szCs w:val="22"/>
        </w:rPr>
        <w:t xml:space="preserve">Brooke Kaplan </w:t>
      </w:r>
    </w:p>
    <w:p w14:paraId="0D5ABE00" w14:textId="5ADBCDB3" w:rsidR="1A38574E" w:rsidRPr="004C5710" w:rsidRDefault="0D9D0346" w:rsidP="26BAA84F">
      <w:pPr>
        <w:spacing w:after="0" w:line="240" w:lineRule="auto"/>
        <w:rPr>
          <w:rFonts w:ascii="Arial" w:eastAsia="Arial" w:hAnsi="Arial" w:cs="Arial"/>
          <w:color w:val="0000FF"/>
          <w:sz w:val="22"/>
          <w:szCs w:val="22"/>
        </w:rPr>
      </w:pPr>
      <w:hyperlink r:id="rId19">
        <w:r w:rsidRPr="26BAA84F">
          <w:rPr>
            <w:rStyle w:val="Hyperlink"/>
            <w:rFonts w:ascii="Arial" w:eastAsia="Arial" w:hAnsi="Arial" w:cs="Arial"/>
            <w:color w:val="0000FF"/>
            <w:sz w:val="22"/>
            <w:szCs w:val="22"/>
          </w:rPr>
          <w:t>bkaplan@caesars.com</w:t>
        </w:r>
      </w:hyperlink>
    </w:p>
    <w:p w14:paraId="2FD2301D" w14:textId="336D1A19" w:rsidR="60682523" w:rsidRPr="004C5710" w:rsidRDefault="60682523" w:rsidP="004C5710">
      <w:pPr>
        <w:spacing w:after="0" w:line="240" w:lineRule="auto"/>
        <w:rPr>
          <w:rFonts w:ascii="Arial" w:eastAsia="Arial" w:hAnsi="Arial" w:cs="Arial"/>
          <w:sz w:val="22"/>
          <w:szCs w:val="22"/>
        </w:rPr>
      </w:pPr>
    </w:p>
    <w:sectPr w:rsidR="60682523" w:rsidRPr="004C5710">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FA910" w14:textId="77777777" w:rsidR="002C30C6" w:rsidRDefault="002C30C6">
      <w:pPr>
        <w:spacing w:after="0" w:line="240" w:lineRule="auto"/>
      </w:pPr>
      <w:r>
        <w:separator/>
      </w:r>
    </w:p>
  </w:endnote>
  <w:endnote w:type="continuationSeparator" w:id="0">
    <w:p w14:paraId="0379CA9B" w14:textId="77777777" w:rsidR="002C30C6" w:rsidRDefault="002C3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116083FE" w14:paraId="515774DE" w14:textId="77777777" w:rsidTr="116083FE">
      <w:trPr>
        <w:trHeight w:val="300"/>
      </w:trPr>
      <w:tc>
        <w:tcPr>
          <w:tcW w:w="3120" w:type="dxa"/>
        </w:tcPr>
        <w:p w14:paraId="094D3853" w14:textId="093144A3" w:rsidR="116083FE" w:rsidRDefault="116083FE" w:rsidP="116083FE">
          <w:pPr>
            <w:pStyle w:val="Header"/>
            <w:ind w:left="-115"/>
          </w:pPr>
        </w:p>
      </w:tc>
      <w:tc>
        <w:tcPr>
          <w:tcW w:w="3120" w:type="dxa"/>
        </w:tcPr>
        <w:p w14:paraId="13428291" w14:textId="7DE34578" w:rsidR="116083FE" w:rsidRDefault="116083FE" w:rsidP="116083FE">
          <w:pPr>
            <w:pStyle w:val="Header"/>
            <w:jc w:val="center"/>
          </w:pPr>
        </w:p>
      </w:tc>
      <w:tc>
        <w:tcPr>
          <w:tcW w:w="3120" w:type="dxa"/>
        </w:tcPr>
        <w:p w14:paraId="0472DF5D" w14:textId="4370E820" w:rsidR="116083FE" w:rsidRDefault="116083FE" w:rsidP="116083FE">
          <w:pPr>
            <w:pStyle w:val="Header"/>
            <w:ind w:right="-115"/>
            <w:jc w:val="right"/>
          </w:pPr>
        </w:p>
      </w:tc>
    </w:tr>
  </w:tbl>
  <w:p w14:paraId="38A9AB2A" w14:textId="4656FD24" w:rsidR="116083FE" w:rsidRDefault="116083FE" w:rsidP="116083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E5A11" w14:textId="77777777" w:rsidR="002C30C6" w:rsidRDefault="002C30C6">
      <w:pPr>
        <w:spacing w:after="0" w:line="240" w:lineRule="auto"/>
      </w:pPr>
      <w:r>
        <w:separator/>
      </w:r>
    </w:p>
  </w:footnote>
  <w:footnote w:type="continuationSeparator" w:id="0">
    <w:p w14:paraId="3A13EB33" w14:textId="77777777" w:rsidR="002C30C6" w:rsidRDefault="002C3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116083FE" w14:paraId="606DD608" w14:textId="77777777" w:rsidTr="116083FE">
      <w:trPr>
        <w:trHeight w:val="300"/>
      </w:trPr>
      <w:tc>
        <w:tcPr>
          <w:tcW w:w="3120" w:type="dxa"/>
        </w:tcPr>
        <w:p w14:paraId="07286013" w14:textId="3ACA09BB" w:rsidR="116083FE" w:rsidRDefault="116083FE" w:rsidP="116083FE">
          <w:pPr>
            <w:pStyle w:val="Header"/>
            <w:ind w:left="-115"/>
          </w:pPr>
        </w:p>
      </w:tc>
      <w:tc>
        <w:tcPr>
          <w:tcW w:w="3120" w:type="dxa"/>
        </w:tcPr>
        <w:p w14:paraId="0129BEFE" w14:textId="28A409DA" w:rsidR="116083FE" w:rsidRDefault="116083FE" w:rsidP="116083FE">
          <w:pPr>
            <w:pStyle w:val="Header"/>
            <w:jc w:val="center"/>
          </w:pPr>
        </w:p>
      </w:tc>
      <w:tc>
        <w:tcPr>
          <w:tcW w:w="3120" w:type="dxa"/>
        </w:tcPr>
        <w:p w14:paraId="4E8DE9C8" w14:textId="69298B44" w:rsidR="116083FE" w:rsidRDefault="116083FE" w:rsidP="116083FE">
          <w:pPr>
            <w:pStyle w:val="Header"/>
            <w:ind w:right="-115"/>
            <w:jc w:val="right"/>
          </w:pPr>
        </w:p>
      </w:tc>
    </w:tr>
  </w:tbl>
  <w:p w14:paraId="0BE5B6E9" w14:textId="4F3034A5" w:rsidR="116083FE" w:rsidRDefault="116083FE" w:rsidP="116083F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MrA0NDczMzWxNLZU0lEKTi0uzszPAykwrAUAhNQ/UCwAAAA="/>
  </w:docVars>
  <w:rsids>
    <w:rsidRoot w:val="096C4918"/>
    <w:rsid w:val="00003301"/>
    <w:rsid w:val="00003A52"/>
    <w:rsid w:val="000064E6"/>
    <w:rsid w:val="00010003"/>
    <w:rsid w:val="0001694B"/>
    <w:rsid w:val="00021FBB"/>
    <w:rsid w:val="000228CD"/>
    <w:rsid w:val="0002780B"/>
    <w:rsid w:val="000310A0"/>
    <w:rsid w:val="00036ACE"/>
    <w:rsid w:val="00041088"/>
    <w:rsid w:val="00043833"/>
    <w:rsid w:val="000475BF"/>
    <w:rsid w:val="00061157"/>
    <w:rsid w:val="000622DA"/>
    <w:rsid w:val="00062A5D"/>
    <w:rsid w:val="00064C7A"/>
    <w:rsid w:val="000653FC"/>
    <w:rsid w:val="00065506"/>
    <w:rsid w:val="00065658"/>
    <w:rsid w:val="00065793"/>
    <w:rsid w:val="00067E14"/>
    <w:rsid w:val="00067F53"/>
    <w:rsid w:val="00072F7D"/>
    <w:rsid w:val="000735DA"/>
    <w:rsid w:val="00074235"/>
    <w:rsid w:val="00075969"/>
    <w:rsid w:val="0008047C"/>
    <w:rsid w:val="00082CD6"/>
    <w:rsid w:val="00082E3E"/>
    <w:rsid w:val="0008311C"/>
    <w:rsid w:val="00083ADB"/>
    <w:rsid w:val="00085D52"/>
    <w:rsid w:val="000868C4"/>
    <w:rsid w:val="00087D1E"/>
    <w:rsid w:val="00091087"/>
    <w:rsid w:val="00091E8F"/>
    <w:rsid w:val="0009206D"/>
    <w:rsid w:val="000932BB"/>
    <w:rsid w:val="00094931"/>
    <w:rsid w:val="0009561A"/>
    <w:rsid w:val="000A24DB"/>
    <w:rsid w:val="000A29E5"/>
    <w:rsid w:val="000A3C85"/>
    <w:rsid w:val="000B6852"/>
    <w:rsid w:val="000C0346"/>
    <w:rsid w:val="000C48C3"/>
    <w:rsid w:val="000D192B"/>
    <w:rsid w:val="000D27E1"/>
    <w:rsid w:val="000D77B7"/>
    <w:rsid w:val="000E10F0"/>
    <w:rsid w:val="000E58EE"/>
    <w:rsid w:val="000F0FA9"/>
    <w:rsid w:val="000F1F9C"/>
    <w:rsid w:val="000F5D89"/>
    <w:rsid w:val="00100873"/>
    <w:rsid w:val="001065CB"/>
    <w:rsid w:val="001118EE"/>
    <w:rsid w:val="00111F95"/>
    <w:rsid w:val="0011207B"/>
    <w:rsid w:val="00113069"/>
    <w:rsid w:val="001162CA"/>
    <w:rsid w:val="00116353"/>
    <w:rsid w:val="00116625"/>
    <w:rsid w:val="00117299"/>
    <w:rsid w:val="00120B3C"/>
    <w:rsid w:val="001227A1"/>
    <w:rsid w:val="001256C4"/>
    <w:rsid w:val="00126985"/>
    <w:rsid w:val="00127D9C"/>
    <w:rsid w:val="00131752"/>
    <w:rsid w:val="00131B05"/>
    <w:rsid w:val="00131C2B"/>
    <w:rsid w:val="00133F71"/>
    <w:rsid w:val="001347E9"/>
    <w:rsid w:val="00137EF8"/>
    <w:rsid w:val="00141C8F"/>
    <w:rsid w:val="00141F58"/>
    <w:rsid w:val="00142327"/>
    <w:rsid w:val="001429A5"/>
    <w:rsid w:val="00146DBE"/>
    <w:rsid w:val="00150697"/>
    <w:rsid w:val="00150841"/>
    <w:rsid w:val="001518CA"/>
    <w:rsid w:val="00154E12"/>
    <w:rsid w:val="00155508"/>
    <w:rsid w:val="001621F3"/>
    <w:rsid w:val="00166230"/>
    <w:rsid w:val="00167750"/>
    <w:rsid w:val="0017202C"/>
    <w:rsid w:val="0017263C"/>
    <w:rsid w:val="00172646"/>
    <w:rsid w:val="00172EBB"/>
    <w:rsid w:val="00181224"/>
    <w:rsid w:val="001826DC"/>
    <w:rsid w:val="00182BA2"/>
    <w:rsid w:val="0018404D"/>
    <w:rsid w:val="001879B4"/>
    <w:rsid w:val="00192A8F"/>
    <w:rsid w:val="00192EDD"/>
    <w:rsid w:val="0019314B"/>
    <w:rsid w:val="001A5C42"/>
    <w:rsid w:val="001A6FFC"/>
    <w:rsid w:val="001B0DC8"/>
    <w:rsid w:val="001B4C73"/>
    <w:rsid w:val="001B7358"/>
    <w:rsid w:val="001C10C1"/>
    <w:rsid w:val="001C1BE5"/>
    <w:rsid w:val="001C2917"/>
    <w:rsid w:val="001D395E"/>
    <w:rsid w:val="001D3AAD"/>
    <w:rsid w:val="001D6760"/>
    <w:rsid w:val="001E18AA"/>
    <w:rsid w:val="001E333F"/>
    <w:rsid w:val="001E40D4"/>
    <w:rsid w:val="001E638A"/>
    <w:rsid w:val="001E6AC0"/>
    <w:rsid w:val="001F07AF"/>
    <w:rsid w:val="001F1744"/>
    <w:rsid w:val="001F2A56"/>
    <w:rsid w:val="001F6719"/>
    <w:rsid w:val="00200551"/>
    <w:rsid w:val="00200615"/>
    <w:rsid w:val="00202B62"/>
    <w:rsid w:val="00205114"/>
    <w:rsid w:val="00206CBE"/>
    <w:rsid w:val="00211A20"/>
    <w:rsid w:val="00212CC3"/>
    <w:rsid w:val="0021591D"/>
    <w:rsid w:val="00216927"/>
    <w:rsid w:val="0022466E"/>
    <w:rsid w:val="00226B26"/>
    <w:rsid w:val="00232902"/>
    <w:rsid w:val="002333A2"/>
    <w:rsid w:val="002337E0"/>
    <w:rsid w:val="002351C3"/>
    <w:rsid w:val="002365B9"/>
    <w:rsid w:val="002370BF"/>
    <w:rsid w:val="00237432"/>
    <w:rsid w:val="0023F285"/>
    <w:rsid w:val="00240982"/>
    <w:rsid w:val="00240C45"/>
    <w:rsid w:val="00240F3E"/>
    <w:rsid w:val="002460FB"/>
    <w:rsid w:val="002573CF"/>
    <w:rsid w:val="0026071F"/>
    <w:rsid w:val="00264007"/>
    <w:rsid w:val="00267034"/>
    <w:rsid w:val="00273892"/>
    <w:rsid w:val="002744BB"/>
    <w:rsid w:val="00275F53"/>
    <w:rsid w:val="00277885"/>
    <w:rsid w:val="0027D64E"/>
    <w:rsid w:val="002814AC"/>
    <w:rsid w:val="00281CB2"/>
    <w:rsid w:val="002827B3"/>
    <w:rsid w:val="0028473A"/>
    <w:rsid w:val="00296A1C"/>
    <w:rsid w:val="002A07F0"/>
    <w:rsid w:val="002A2085"/>
    <w:rsid w:val="002A209C"/>
    <w:rsid w:val="002B13BF"/>
    <w:rsid w:val="002B4338"/>
    <w:rsid w:val="002B4AA7"/>
    <w:rsid w:val="002B6542"/>
    <w:rsid w:val="002B66F5"/>
    <w:rsid w:val="002B6934"/>
    <w:rsid w:val="002B6EC7"/>
    <w:rsid w:val="002B758B"/>
    <w:rsid w:val="002C0A13"/>
    <w:rsid w:val="002C2F94"/>
    <w:rsid w:val="002C2FCB"/>
    <w:rsid w:val="002C30C6"/>
    <w:rsid w:val="002C3B35"/>
    <w:rsid w:val="002C4201"/>
    <w:rsid w:val="002C5042"/>
    <w:rsid w:val="002D3A6E"/>
    <w:rsid w:val="002E1DCE"/>
    <w:rsid w:val="002E4571"/>
    <w:rsid w:val="002E5E80"/>
    <w:rsid w:val="002F63A8"/>
    <w:rsid w:val="002F6DC6"/>
    <w:rsid w:val="002F7A78"/>
    <w:rsid w:val="003027BE"/>
    <w:rsid w:val="00303AB1"/>
    <w:rsid w:val="003055C0"/>
    <w:rsid w:val="0030679F"/>
    <w:rsid w:val="0031142C"/>
    <w:rsid w:val="003173A3"/>
    <w:rsid w:val="00321C1A"/>
    <w:rsid w:val="003230D7"/>
    <w:rsid w:val="00323611"/>
    <w:rsid w:val="00325452"/>
    <w:rsid w:val="00326B4D"/>
    <w:rsid w:val="0033248B"/>
    <w:rsid w:val="00335C71"/>
    <w:rsid w:val="00335ED9"/>
    <w:rsid w:val="003363D5"/>
    <w:rsid w:val="003372F2"/>
    <w:rsid w:val="00337A4C"/>
    <w:rsid w:val="00337E18"/>
    <w:rsid w:val="003429F5"/>
    <w:rsid w:val="00343CFC"/>
    <w:rsid w:val="0034540B"/>
    <w:rsid w:val="00352646"/>
    <w:rsid w:val="00353EF8"/>
    <w:rsid w:val="003546BD"/>
    <w:rsid w:val="00356BCC"/>
    <w:rsid w:val="00366612"/>
    <w:rsid w:val="003666CF"/>
    <w:rsid w:val="00367CB5"/>
    <w:rsid w:val="003810B3"/>
    <w:rsid w:val="00381C94"/>
    <w:rsid w:val="00385090"/>
    <w:rsid w:val="00385966"/>
    <w:rsid w:val="003916B3"/>
    <w:rsid w:val="003917F7"/>
    <w:rsid w:val="00391A76"/>
    <w:rsid w:val="00392A57"/>
    <w:rsid w:val="00392C20"/>
    <w:rsid w:val="003932DE"/>
    <w:rsid w:val="00395294"/>
    <w:rsid w:val="003A4F96"/>
    <w:rsid w:val="003A67C6"/>
    <w:rsid w:val="003A77F5"/>
    <w:rsid w:val="003B18E6"/>
    <w:rsid w:val="003B5821"/>
    <w:rsid w:val="003B6C10"/>
    <w:rsid w:val="003C4B17"/>
    <w:rsid w:val="003C54E9"/>
    <w:rsid w:val="003C5792"/>
    <w:rsid w:val="003C61C1"/>
    <w:rsid w:val="003C6F46"/>
    <w:rsid w:val="003C720A"/>
    <w:rsid w:val="003C7345"/>
    <w:rsid w:val="003D087D"/>
    <w:rsid w:val="003D4450"/>
    <w:rsid w:val="003D72AD"/>
    <w:rsid w:val="003E16B1"/>
    <w:rsid w:val="003E2378"/>
    <w:rsid w:val="003E4D6B"/>
    <w:rsid w:val="003E6762"/>
    <w:rsid w:val="003E6915"/>
    <w:rsid w:val="003E7653"/>
    <w:rsid w:val="003E7E8B"/>
    <w:rsid w:val="003F1904"/>
    <w:rsid w:val="003F1B0C"/>
    <w:rsid w:val="003F3E31"/>
    <w:rsid w:val="003F4D8A"/>
    <w:rsid w:val="003F6E7E"/>
    <w:rsid w:val="00400177"/>
    <w:rsid w:val="00401B5B"/>
    <w:rsid w:val="00401DB2"/>
    <w:rsid w:val="0040259B"/>
    <w:rsid w:val="00406973"/>
    <w:rsid w:val="00406D24"/>
    <w:rsid w:val="004143F3"/>
    <w:rsid w:val="00414497"/>
    <w:rsid w:val="00420A49"/>
    <w:rsid w:val="00420C8D"/>
    <w:rsid w:val="0042207C"/>
    <w:rsid w:val="00426881"/>
    <w:rsid w:val="0043124C"/>
    <w:rsid w:val="00433582"/>
    <w:rsid w:val="00434742"/>
    <w:rsid w:val="00440BFE"/>
    <w:rsid w:val="00441A94"/>
    <w:rsid w:val="004427AC"/>
    <w:rsid w:val="004428CD"/>
    <w:rsid w:val="00443253"/>
    <w:rsid w:val="00446120"/>
    <w:rsid w:val="00450997"/>
    <w:rsid w:val="00451270"/>
    <w:rsid w:val="00451BE8"/>
    <w:rsid w:val="00451DDF"/>
    <w:rsid w:val="004531F6"/>
    <w:rsid w:val="00457C1A"/>
    <w:rsid w:val="0046244F"/>
    <w:rsid w:val="004676E9"/>
    <w:rsid w:val="00471C3D"/>
    <w:rsid w:val="00471E32"/>
    <w:rsid w:val="004725FF"/>
    <w:rsid w:val="00480DD1"/>
    <w:rsid w:val="00481F13"/>
    <w:rsid w:val="00482E0E"/>
    <w:rsid w:val="004854F0"/>
    <w:rsid w:val="004866CC"/>
    <w:rsid w:val="00490AD9"/>
    <w:rsid w:val="004913CE"/>
    <w:rsid w:val="004A07C3"/>
    <w:rsid w:val="004A2D62"/>
    <w:rsid w:val="004A5309"/>
    <w:rsid w:val="004B14AC"/>
    <w:rsid w:val="004B444C"/>
    <w:rsid w:val="004B56A3"/>
    <w:rsid w:val="004B7F38"/>
    <w:rsid w:val="004C0968"/>
    <w:rsid w:val="004C5710"/>
    <w:rsid w:val="004C5FA8"/>
    <w:rsid w:val="004C60D8"/>
    <w:rsid w:val="004D00B4"/>
    <w:rsid w:val="004D049B"/>
    <w:rsid w:val="004D237C"/>
    <w:rsid w:val="004D3825"/>
    <w:rsid w:val="004D71AF"/>
    <w:rsid w:val="004E55EE"/>
    <w:rsid w:val="004E73D4"/>
    <w:rsid w:val="004E772B"/>
    <w:rsid w:val="004F2936"/>
    <w:rsid w:val="004F4120"/>
    <w:rsid w:val="004F6A60"/>
    <w:rsid w:val="00500BC2"/>
    <w:rsid w:val="00500BEF"/>
    <w:rsid w:val="0050131D"/>
    <w:rsid w:val="00502BB6"/>
    <w:rsid w:val="00504653"/>
    <w:rsid w:val="0050486A"/>
    <w:rsid w:val="00520794"/>
    <w:rsid w:val="00521FC6"/>
    <w:rsid w:val="00522E06"/>
    <w:rsid w:val="005266C1"/>
    <w:rsid w:val="00534BAC"/>
    <w:rsid w:val="00535276"/>
    <w:rsid w:val="005368D7"/>
    <w:rsid w:val="00536AD4"/>
    <w:rsid w:val="0054046A"/>
    <w:rsid w:val="005409AE"/>
    <w:rsid w:val="00545252"/>
    <w:rsid w:val="00547916"/>
    <w:rsid w:val="005519C0"/>
    <w:rsid w:val="005532E6"/>
    <w:rsid w:val="00554A6F"/>
    <w:rsid w:val="005550A2"/>
    <w:rsid w:val="00555F79"/>
    <w:rsid w:val="005566F8"/>
    <w:rsid w:val="00557745"/>
    <w:rsid w:val="0056035A"/>
    <w:rsid w:val="00562E98"/>
    <w:rsid w:val="00573024"/>
    <w:rsid w:val="00573BCD"/>
    <w:rsid w:val="00574D22"/>
    <w:rsid w:val="00575CA1"/>
    <w:rsid w:val="005769DC"/>
    <w:rsid w:val="0057714F"/>
    <w:rsid w:val="0058014E"/>
    <w:rsid w:val="00581630"/>
    <w:rsid w:val="005832CC"/>
    <w:rsid w:val="005837F3"/>
    <w:rsid w:val="005868AF"/>
    <w:rsid w:val="00587627"/>
    <w:rsid w:val="00587D86"/>
    <w:rsid w:val="00595990"/>
    <w:rsid w:val="005A6940"/>
    <w:rsid w:val="005B03A2"/>
    <w:rsid w:val="005B0427"/>
    <w:rsid w:val="005B0E7C"/>
    <w:rsid w:val="005B2943"/>
    <w:rsid w:val="005B41C8"/>
    <w:rsid w:val="005B480D"/>
    <w:rsid w:val="005B639E"/>
    <w:rsid w:val="005C59DD"/>
    <w:rsid w:val="005C6FD1"/>
    <w:rsid w:val="005D12C6"/>
    <w:rsid w:val="005D20AF"/>
    <w:rsid w:val="005D3704"/>
    <w:rsid w:val="005D510D"/>
    <w:rsid w:val="005D59E7"/>
    <w:rsid w:val="005D73C3"/>
    <w:rsid w:val="005E2274"/>
    <w:rsid w:val="005E29BB"/>
    <w:rsid w:val="005E5738"/>
    <w:rsid w:val="005E639C"/>
    <w:rsid w:val="005E6970"/>
    <w:rsid w:val="005E78EE"/>
    <w:rsid w:val="005F4216"/>
    <w:rsid w:val="005F7540"/>
    <w:rsid w:val="00600F9E"/>
    <w:rsid w:val="0060323C"/>
    <w:rsid w:val="00607150"/>
    <w:rsid w:val="0061037D"/>
    <w:rsid w:val="0061060D"/>
    <w:rsid w:val="0061062A"/>
    <w:rsid w:val="00613598"/>
    <w:rsid w:val="0061531A"/>
    <w:rsid w:val="0061620D"/>
    <w:rsid w:val="0062124B"/>
    <w:rsid w:val="00623838"/>
    <w:rsid w:val="00630362"/>
    <w:rsid w:val="00631744"/>
    <w:rsid w:val="006352AA"/>
    <w:rsid w:val="00635FAD"/>
    <w:rsid w:val="00641456"/>
    <w:rsid w:val="006466EF"/>
    <w:rsid w:val="00651A49"/>
    <w:rsid w:val="006612D6"/>
    <w:rsid w:val="00663A1C"/>
    <w:rsid w:val="00671135"/>
    <w:rsid w:val="00681A7D"/>
    <w:rsid w:val="00682534"/>
    <w:rsid w:val="00682C95"/>
    <w:rsid w:val="0068555E"/>
    <w:rsid w:val="0069363F"/>
    <w:rsid w:val="00697895"/>
    <w:rsid w:val="006A0326"/>
    <w:rsid w:val="006A0831"/>
    <w:rsid w:val="006A2A3E"/>
    <w:rsid w:val="006A3C1C"/>
    <w:rsid w:val="006A64B4"/>
    <w:rsid w:val="006B04FB"/>
    <w:rsid w:val="006B4F9E"/>
    <w:rsid w:val="006B54E6"/>
    <w:rsid w:val="006B5E2E"/>
    <w:rsid w:val="006C28FA"/>
    <w:rsid w:val="006D009E"/>
    <w:rsid w:val="006D1C79"/>
    <w:rsid w:val="006D7FB2"/>
    <w:rsid w:val="006E2E0A"/>
    <w:rsid w:val="006E4827"/>
    <w:rsid w:val="006E7481"/>
    <w:rsid w:val="006E76D8"/>
    <w:rsid w:val="006F28A2"/>
    <w:rsid w:val="007039B7"/>
    <w:rsid w:val="00704D5D"/>
    <w:rsid w:val="00705976"/>
    <w:rsid w:val="00706398"/>
    <w:rsid w:val="00711D83"/>
    <w:rsid w:val="00713FA7"/>
    <w:rsid w:val="0071665C"/>
    <w:rsid w:val="00741003"/>
    <w:rsid w:val="00743481"/>
    <w:rsid w:val="007439B9"/>
    <w:rsid w:val="00747F94"/>
    <w:rsid w:val="00750DF9"/>
    <w:rsid w:val="00751E5D"/>
    <w:rsid w:val="007551D3"/>
    <w:rsid w:val="00755412"/>
    <w:rsid w:val="007568E4"/>
    <w:rsid w:val="00765DDC"/>
    <w:rsid w:val="007718ED"/>
    <w:rsid w:val="00772CEA"/>
    <w:rsid w:val="007763B8"/>
    <w:rsid w:val="0078006D"/>
    <w:rsid w:val="00780F32"/>
    <w:rsid w:val="0078148B"/>
    <w:rsid w:val="007821F0"/>
    <w:rsid w:val="00782F5B"/>
    <w:rsid w:val="007848AA"/>
    <w:rsid w:val="00791767"/>
    <w:rsid w:val="00791794"/>
    <w:rsid w:val="007921A4"/>
    <w:rsid w:val="00792336"/>
    <w:rsid w:val="007A088D"/>
    <w:rsid w:val="007A0A74"/>
    <w:rsid w:val="007A0E40"/>
    <w:rsid w:val="007A1A0F"/>
    <w:rsid w:val="007A477B"/>
    <w:rsid w:val="007A603E"/>
    <w:rsid w:val="007B1108"/>
    <w:rsid w:val="007B23C1"/>
    <w:rsid w:val="007B35D2"/>
    <w:rsid w:val="007B43B8"/>
    <w:rsid w:val="007B48ED"/>
    <w:rsid w:val="007B5B1F"/>
    <w:rsid w:val="007B7230"/>
    <w:rsid w:val="007C1A7C"/>
    <w:rsid w:val="007C5CE0"/>
    <w:rsid w:val="007C6AC5"/>
    <w:rsid w:val="007D017E"/>
    <w:rsid w:val="007D03FD"/>
    <w:rsid w:val="007D0B2D"/>
    <w:rsid w:val="007D6392"/>
    <w:rsid w:val="007D6BBE"/>
    <w:rsid w:val="007E4BAF"/>
    <w:rsid w:val="007F1DAC"/>
    <w:rsid w:val="007F324E"/>
    <w:rsid w:val="007F4536"/>
    <w:rsid w:val="007F51F0"/>
    <w:rsid w:val="00801C5F"/>
    <w:rsid w:val="00804FC6"/>
    <w:rsid w:val="00807DF7"/>
    <w:rsid w:val="008120DB"/>
    <w:rsid w:val="00816D55"/>
    <w:rsid w:val="008209EF"/>
    <w:rsid w:val="00823CC6"/>
    <w:rsid w:val="008247D7"/>
    <w:rsid w:val="00830221"/>
    <w:rsid w:val="0083360F"/>
    <w:rsid w:val="0083783A"/>
    <w:rsid w:val="00841813"/>
    <w:rsid w:val="008435DD"/>
    <w:rsid w:val="008440AD"/>
    <w:rsid w:val="00844A36"/>
    <w:rsid w:val="00844A65"/>
    <w:rsid w:val="00846524"/>
    <w:rsid w:val="00850949"/>
    <w:rsid w:val="0085227E"/>
    <w:rsid w:val="00853427"/>
    <w:rsid w:val="008540B2"/>
    <w:rsid w:val="008543E6"/>
    <w:rsid w:val="00860876"/>
    <w:rsid w:val="00860998"/>
    <w:rsid w:val="00861D82"/>
    <w:rsid w:val="008629EE"/>
    <w:rsid w:val="00864D57"/>
    <w:rsid w:val="00870354"/>
    <w:rsid w:val="00872684"/>
    <w:rsid w:val="00876D95"/>
    <w:rsid w:val="00881683"/>
    <w:rsid w:val="00882BA8"/>
    <w:rsid w:val="0088349C"/>
    <w:rsid w:val="00887641"/>
    <w:rsid w:val="008927A9"/>
    <w:rsid w:val="008942F5"/>
    <w:rsid w:val="008950B7"/>
    <w:rsid w:val="008953F8"/>
    <w:rsid w:val="008A03CD"/>
    <w:rsid w:val="008A099A"/>
    <w:rsid w:val="008A1EB1"/>
    <w:rsid w:val="008A213B"/>
    <w:rsid w:val="008A2196"/>
    <w:rsid w:val="008A5502"/>
    <w:rsid w:val="008A628C"/>
    <w:rsid w:val="008B07E3"/>
    <w:rsid w:val="008B4D8F"/>
    <w:rsid w:val="008B7C0A"/>
    <w:rsid w:val="008C1245"/>
    <w:rsid w:val="008C1EA7"/>
    <w:rsid w:val="008C3C7D"/>
    <w:rsid w:val="008C5496"/>
    <w:rsid w:val="008D0AFE"/>
    <w:rsid w:val="008D1F57"/>
    <w:rsid w:val="008D3BDA"/>
    <w:rsid w:val="008D4BF5"/>
    <w:rsid w:val="008D55D5"/>
    <w:rsid w:val="008D622F"/>
    <w:rsid w:val="008D6329"/>
    <w:rsid w:val="008E01C7"/>
    <w:rsid w:val="008E5342"/>
    <w:rsid w:val="008E5A8F"/>
    <w:rsid w:val="008F1197"/>
    <w:rsid w:val="008F2B8A"/>
    <w:rsid w:val="008F4BA0"/>
    <w:rsid w:val="008F61A5"/>
    <w:rsid w:val="00904F28"/>
    <w:rsid w:val="00905132"/>
    <w:rsid w:val="00910DBE"/>
    <w:rsid w:val="009135BE"/>
    <w:rsid w:val="009145D2"/>
    <w:rsid w:val="009164AB"/>
    <w:rsid w:val="00917ABA"/>
    <w:rsid w:val="009343A6"/>
    <w:rsid w:val="00935D4D"/>
    <w:rsid w:val="00945A9B"/>
    <w:rsid w:val="00947C7D"/>
    <w:rsid w:val="009536EF"/>
    <w:rsid w:val="009574F3"/>
    <w:rsid w:val="00961025"/>
    <w:rsid w:val="00961210"/>
    <w:rsid w:val="0096366D"/>
    <w:rsid w:val="00965439"/>
    <w:rsid w:val="00966797"/>
    <w:rsid w:val="00966C44"/>
    <w:rsid w:val="009676FB"/>
    <w:rsid w:val="00972E65"/>
    <w:rsid w:val="00973194"/>
    <w:rsid w:val="00974FD0"/>
    <w:rsid w:val="009752D5"/>
    <w:rsid w:val="00975496"/>
    <w:rsid w:val="009778AE"/>
    <w:rsid w:val="009820CF"/>
    <w:rsid w:val="00995A16"/>
    <w:rsid w:val="00995F37"/>
    <w:rsid w:val="009978B0"/>
    <w:rsid w:val="00997ADA"/>
    <w:rsid w:val="009A457B"/>
    <w:rsid w:val="009A5D70"/>
    <w:rsid w:val="009B10DC"/>
    <w:rsid w:val="009B19F0"/>
    <w:rsid w:val="009B3FF5"/>
    <w:rsid w:val="009B4A41"/>
    <w:rsid w:val="009B6541"/>
    <w:rsid w:val="009B7A5D"/>
    <w:rsid w:val="009C3726"/>
    <w:rsid w:val="009C3BAC"/>
    <w:rsid w:val="009C5F37"/>
    <w:rsid w:val="009D2557"/>
    <w:rsid w:val="009D425E"/>
    <w:rsid w:val="009D565C"/>
    <w:rsid w:val="009D56C5"/>
    <w:rsid w:val="009D58F8"/>
    <w:rsid w:val="009E15D8"/>
    <w:rsid w:val="009E1EB9"/>
    <w:rsid w:val="009E47A8"/>
    <w:rsid w:val="009E5ECC"/>
    <w:rsid w:val="009F5F31"/>
    <w:rsid w:val="00A02B1F"/>
    <w:rsid w:val="00A03775"/>
    <w:rsid w:val="00A03CE4"/>
    <w:rsid w:val="00A10871"/>
    <w:rsid w:val="00A1184A"/>
    <w:rsid w:val="00A122A5"/>
    <w:rsid w:val="00A143D9"/>
    <w:rsid w:val="00A17E57"/>
    <w:rsid w:val="00A21299"/>
    <w:rsid w:val="00A22547"/>
    <w:rsid w:val="00A23265"/>
    <w:rsid w:val="00A23ECB"/>
    <w:rsid w:val="00A244A6"/>
    <w:rsid w:val="00A244B9"/>
    <w:rsid w:val="00A3144E"/>
    <w:rsid w:val="00A36954"/>
    <w:rsid w:val="00A3716D"/>
    <w:rsid w:val="00A40D84"/>
    <w:rsid w:val="00A4465E"/>
    <w:rsid w:val="00A45E90"/>
    <w:rsid w:val="00A46624"/>
    <w:rsid w:val="00A573CF"/>
    <w:rsid w:val="00A5754D"/>
    <w:rsid w:val="00A61546"/>
    <w:rsid w:val="00A61605"/>
    <w:rsid w:val="00A6398F"/>
    <w:rsid w:val="00A65390"/>
    <w:rsid w:val="00A65A4A"/>
    <w:rsid w:val="00A70864"/>
    <w:rsid w:val="00A71F26"/>
    <w:rsid w:val="00A7284B"/>
    <w:rsid w:val="00A73482"/>
    <w:rsid w:val="00A736F2"/>
    <w:rsid w:val="00A73CA2"/>
    <w:rsid w:val="00A771D5"/>
    <w:rsid w:val="00A774AC"/>
    <w:rsid w:val="00A77830"/>
    <w:rsid w:val="00A80488"/>
    <w:rsid w:val="00A831EE"/>
    <w:rsid w:val="00A85F7E"/>
    <w:rsid w:val="00A86937"/>
    <w:rsid w:val="00A8778C"/>
    <w:rsid w:val="00A90D32"/>
    <w:rsid w:val="00A913D3"/>
    <w:rsid w:val="00A92285"/>
    <w:rsid w:val="00A925E5"/>
    <w:rsid w:val="00A96F6B"/>
    <w:rsid w:val="00AA0C01"/>
    <w:rsid w:val="00AA1AA6"/>
    <w:rsid w:val="00AA219F"/>
    <w:rsid w:val="00AA2519"/>
    <w:rsid w:val="00AA27AB"/>
    <w:rsid w:val="00AA5FCC"/>
    <w:rsid w:val="00AA7E5E"/>
    <w:rsid w:val="00AB12EE"/>
    <w:rsid w:val="00AB1859"/>
    <w:rsid w:val="00AB3DF0"/>
    <w:rsid w:val="00AC22AF"/>
    <w:rsid w:val="00AC5942"/>
    <w:rsid w:val="00AD21CF"/>
    <w:rsid w:val="00AD323B"/>
    <w:rsid w:val="00AD360F"/>
    <w:rsid w:val="00AD6B29"/>
    <w:rsid w:val="00AD79EE"/>
    <w:rsid w:val="00AE1566"/>
    <w:rsid w:val="00AE64FC"/>
    <w:rsid w:val="00AF05C5"/>
    <w:rsid w:val="00AF24F8"/>
    <w:rsid w:val="00AF36FE"/>
    <w:rsid w:val="00AF3EE9"/>
    <w:rsid w:val="00B00113"/>
    <w:rsid w:val="00B024A4"/>
    <w:rsid w:val="00B034A9"/>
    <w:rsid w:val="00B03AB8"/>
    <w:rsid w:val="00B05ED0"/>
    <w:rsid w:val="00B06887"/>
    <w:rsid w:val="00B1581B"/>
    <w:rsid w:val="00B20A70"/>
    <w:rsid w:val="00B21678"/>
    <w:rsid w:val="00B21C13"/>
    <w:rsid w:val="00B22802"/>
    <w:rsid w:val="00B22A89"/>
    <w:rsid w:val="00B2374B"/>
    <w:rsid w:val="00B25EAE"/>
    <w:rsid w:val="00B26224"/>
    <w:rsid w:val="00B26E3C"/>
    <w:rsid w:val="00B274F0"/>
    <w:rsid w:val="00B27F0B"/>
    <w:rsid w:val="00B335F1"/>
    <w:rsid w:val="00B35003"/>
    <w:rsid w:val="00B35F37"/>
    <w:rsid w:val="00B371F1"/>
    <w:rsid w:val="00B4348A"/>
    <w:rsid w:val="00B44D44"/>
    <w:rsid w:val="00B47C70"/>
    <w:rsid w:val="00B5080F"/>
    <w:rsid w:val="00B51641"/>
    <w:rsid w:val="00B5376E"/>
    <w:rsid w:val="00B543AC"/>
    <w:rsid w:val="00B54B6D"/>
    <w:rsid w:val="00B60D6D"/>
    <w:rsid w:val="00B66575"/>
    <w:rsid w:val="00B67173"/>
    <w:rsid w:val="00B672FE"/>
    <w:rsid w:val="00B72753"/>
    <w:rsid w:val="00B77533"/>
    <w:rsid w:val="00B84C02"/>
    <w:rsid w:val="00B87D54"/>
    <w:rsid w:val="00B94031"/>
    <w:rsid w:val="00B95559"/>
    <w:rsid w:val="00BA0489"/>
    <w:rsid w:val="00BA5086"/>
    <w:rsid w:val="00BA68D0"/>
    <w:rsid w:val="00BB29A1"/>
    <w:rsid w:val="00BC170B"/>
    <w:rsid w:val="00BC2089"/>
    <w:rsid w:val="00BD4751"/>
    <w:rsid w:val="00BE00BF"/>
    <w:rsid w:val="00BE0239"/>
    <w:rsid w:val="00BE2311"/>
    <w:rsid w:val="00BE7B7C"/>
    <w:rsid w:val="00BF7AA9"/>
    <w:rsid w:val="00C003A1"/>
    <w:rsid w:val="00C00504"/>
    <w:rsid w:val="00C027A0"/>
    <w:rsid w:val="00C073C3"/>
    <w:rsid w:val="00C101E2"/>
    <w:rsid w:val="00C10B5F"/>
    <w:rsid w:val="00C14DAE"/>
    <w:rsid w:val="00C156AD"/>
    <w:rsid w:val="00C17F3E"/>
    <w:rsid w:val="00C21117"/>
    <w:rsid w:val="00C212C6"/>
    <w:rsid w:val="00C23551"/>
    <w:rsid w:val="00C23FAE"/>
    <w:rsid w:val="00C24C89"/>
    <w:rsid w:val="00C25BAF"/>
    <w:rsid w:val="00C270CE"/>
    <w:rsid w:val="00C30735"/>
    <w:rsid w:val="00C325E2"/>
    <w:rsid w:val="00C33028"/>
    <w:rsid w:val="00C351F4"/>
    <w:rsid w:val="00C41826"/>
    <w:rsid w:val="00C469A3"/>
    <w:rsid w:val="00C50E30"/>
    <w:rsid w:val="00C50E5B"/>
    <w:rsid w:val="00C5153D"/>
    <w:rsid w:val="00C519C7"/>
    <w:rsid w:val="00C54717"/>
    <w:rsid w:val="00C64063"/>
    <w:rsid w:val="00C67796"/>
    <w:rsid w:val="00C71B1F"/>
    <w:rsid w:val="00C76303"/>
    <w:rsid w:val="00C870AD"/>
    <w:rsid w:val="00C92EAF"/>
    <w:rsid w:val="00CA1114"/>
    <w:rsid w:val="00CA1AD0"/>
    <w:rsid w:val="00CA2CFA"/>
    <w:rsid w:val="00CA4804"/>
    <w:rsid w:val="00CA6632"/>
    <w:rsid w:val="00CB6262"/>
    <w:rsid w:val="00CB7FAB"/>
    <w:rsid w:val="00CC11BE"/>
    <w:rsid w:val="00CC3BD8"/>
    <w:rsid w:val="00CC40C5"/>
    <w:rsid w:val="00CC72D4"/>
    <w:rsid w:val="00CC799C"/>
    <w:rsid w:val="00CD06DD"/>
    <w:rsid w:val="00CD4517"/>
    <w:rsid w:val="00CD769F"/>
    <w:rsid w:val="00CE00B9"/>
    <w:rsid w:val="00CE0B38"/>
    <w:rsid w:val="00CE21BF"/>
    <w:rsid w:val="00CE5A6A"/>
    <w:rsid w:val="00CF26FC"/>
    <w:rsid w:val="00CF33CA"/>
    <w:rsid w:val="00CF681A"/>
    <w:rsid w:val="00CF7CD8"/>
    <w:rsid w:val="00CF7E30"/>
    <w:rsid w:val="00D008C7"/>
    <w:rsid w:val="00D01EF1"/>
    <w:rsid w:val="00D040CC"/>
    <w:rsid w:val="00D051C7"/>
    <w:rsid w:val="00D14A63"/>
    <w:rsid w:val="00D15C56"/>
    <w:rsid w:val="00D25FBE"/>
    <w:rsid w:val="00D27EF0"/>
    <w:rsid w:val="00D30C14"/>
    <w:rsid w:val="00D32FB1"/>
    <w:rsid w:val="00D33F79"/>
    <w:rsid w:val="00D347FD"/>
    <w:rsid w:val="00D350A6"/>
    <w:rsid w:val="00D36FA0"/>
    <w:rsid w:val="00D3756D"/>
    <w:rsid w:val="00D37881"/>
    <w:rsid w:val="00D420BA"/>
    <w:rsid w:val="00D429C8"/>
    <w:rsid w:val="00D43389"/>
    <w:rsid w:val="00D45BB2"/>
    <w:rsid w:val="00D47B3E"/>
    <w:rsid w:val="00D504A3"/>
    <w:rsid w:val="00D5307E"/>
    <w:rsid w:val="00D61A2E"/>
    <w:rsid w:val="00D62922"/>
    <w:rsid w:val="00D63A53"/>
    <w:rsid w:val="00D640FE"/>
    <w:rsid w:val="00D646F2"/>
    <w:rsid w:val="00D65A4A"/>
    <w:rsid w:val="00D65CC6"/>
    <w:rsid w:val="00D71164"/>
    <w:rsid w:val="00D71C64"/>
    <w:rsid w:val="00D73F29"/>
    <w:rsid w:val="00D741CC"/>
    <w:rsid w:val="00D7529F"/>
    <w:rsid w:val="00D77638"/>
    <w:rsid w:val="00D7792B"/>
    <w:rsid w:val="00D83C52"/>
    <w:rsid w:val="00D85A38"/>
    <w:rsid w:val="00D85E2F"/>
    <w:rsid w:val="00D90F17"/>
    <w:rsid w:val="00D921C8"/>
    <w:rsid w:val="00DA3176"/>
    <w:rsid w:val="00DA7CA2"/>
    <w:rsid w:val="00DB188A"/>
    <w:rsid w:val="00DB2A1D"/>
    <w:rsid w:val="00DB414B"/>
    <w:rsid w:val="00DB4BBE"/>
    <w:rsid w:val="00DC29A4"/>
    <w:rsid w:val="00DC7418"/>
    <w:rsid w:val="00DD0ED3"/>
    <w:rsid w:val="00DD256F"/>
    <w:rsid w:val="00DD458C"/>
    <w:rsid w:val="00DE2EB0"/>
    <w:rsid w:val="00DE51A5"/>
    <w:rsid w:val="00DE5DD3"/>
    <w:rsid w:val="00DE5F3C"/>
    <w:rsid w:val="00DE6637"/>
    <w:rsid w:val="00DF23B2"/>
    <w:rsid w:val="00E01D37"/>
    <w:rsid w:val="00E07C63"/>
    <w:rsid w:val="00E07DDA"/>
    <w:rsid w:val="00E21A61"/>
    <w:rsid w:val="00E31F5C"/>
    <w:rsid w:val="00E40384"/>
    <w:rsid w:val="00E4038C"/>
    <w:rsid w:val="00E42909"/>
    <w:rsid w:val="00E43C02"/>
    <w:rsid w:val="00E4557C"/>
    <w:rsid w:val="00E45F38"/>
    <w:rsid w:val="00E5250C"/>
    <w:rsid w:val="00E56ED3"/>
    <w:rsid w:val="00E57D33"/>
    <w:rsid w:val="00E6016C"/>
    <w:rsid w:val="00E708BE"/>
    <w:rsid w:val="00E70D00"/>
    <w:rsid w:val="00E73BE2"/>
    <w:rsid w:val="00E801C1"/>
    <w:rsid w:val="00E804C6"/>
    <w:rsid w:val="00E8290B"/>
    <w:rsid w:val="00E85B0E"/>
    <w:rsid w:val="00E91805"/>
    <w:rsid w:val="00E94AF2"/>
    <w:rsid w:val="00E95FC8"/>
    <w:rsid w:val="00EA723A"/>
    <w:rsid w:val="00EB4C22"/>
    <w:rsid w:val="00EB7B44"/>
    <w:rsid w:val="00EC1D68"/>
    <w:rsid w:val="00EC294D"/>
    <w:rsid w:val="00EC3BBF"/>
    <w:rsid w:val="00EC41FE"/>
    <w:rsid w:val="00EC48C1"/>
    <w:rsid w:val="00EC4FA0"/>
    <w:rsid w:val="00EC577E"/>
    <w:rsid w:val="00EC76CE"/>
    <w:rsid w:val="00EC7BAF"/>
    <w:rsid w:val="00ED0BFA"/>
    <w:rsid w:val="00ED3127"/>
    <w:rsid w:val="00ED3EE3"/>
    <w:rsid w:val="00ED715C"/>
    <w:rsid w:val="00ED7D7F"/>
    <w:rsid w:val="00EE1899"/>
    <w:rsid w:val="00EE485D"/>
    <w:rsid w:val="00EF3F80"/>
    <w:rsid w:val="00EF69FD"/>
    <w:rsid w:val="00EF7FC2"/>
    <w:rsid w:val="00F036A9"/>
    <w:rsid w:val="00F04FC9"/>
    <w:rsid w:val="00F13356"/>
    <w:rsid w:val="00F13CAD"/>
    <w:rsid w:val="00F16AC0"/>
    <w:rsid w:val="00F21876"/>
    <w:rsid w:val="00F21975"/>
    <w:rsid w:val="00F22773"/>
    <w:rsid w:val="00F3364A"/>
    <w:rsid w:val="00F36329"/>
    <w:rsid w:val="00F3699F"/>
    <w:rsid w:val="00F4035B"/>
    <w:rsid w:val="00F41DB0"/>
    <w:rsid w:val="00F41FEE"/>
    <w:rsid w:val="00F42934"/>
    <w:rsid w:val="00F45A0B"/>
    <w:rsid w:val="00F50F50"/>
    <w:rsid w:val="00F513F9"/>
    <w:rsid w:val="00F56265"/>
    <w:rsid w:val="00F6366C"/>
    <w:rsid w:val="00F657BA"/>
    <w:rsid w:val="00F66822"/>
    <w:rsid w:val="00F66E09"/>
    <w:rsid w:val="00F708C4"/>
    <w:rsid w:val="00F7146A"/>
    <w:rsid w:val="00F71C1D"/>
    <w:rsid w:val="00F72551"/>
    <w:rsid w:val="00F745F1"/>
    <w:rsid w:val="00F75446"/>
    <w:rsid w:val="00F75857"/>
    <w:rsid w:val="00F81281"/>
    <w:rsid w:val="00F816B0"/>
    <w:rsid w:val="00F82332"/>
    <w:rsid w:val="00F8564B"/>
    <w:rsid w:val="00F85A3A"/>
    <w:rsid w:val="00F87857"/>
    <w:rsid w:val="00F908CA"/>
    <w:rsid w:val="00F92DEE"/>
    <w:rsid w:val="00F938AF"/>
    <w:rsid w:val="00F94155"/>
    <w:rsid w:val="00F9448E"/>
    <w:rsid w:val="00F966C5"/>
    <w:rsid w:val="00FA1740"/>
    <w:rsid w:val="00FA3978"/>
    <w:rsid w:val="00FA7875"/>
    <w:rsid w:val="00FA7B33"/>
    <w:rsid w:val="00FA7B3E"/>
    <w:rsid w:val="00FB413D"/>
    <w:rsid w:val="00FB4963"/>
    <w:rsid w:val="00FB5F28"/>
    <w:rsid w:val="00FB7A74"/>
    <w:rsid w:val="00FC0B33"/>
    <w:rsid w:val="00FC1F07"/>
    <w:rsid w:val="00FC28BD"/>
    <w:rsid w:val="00FC523A"/>
    <w:rsid w:val="00FD3BBA"/>
    <w:rsid w:val="00FD45B4"/>
    <w:rsid w:val="00FD4BE7"/>
    <w:rsid w:val="00FD669D"/>
    <w:rsid w:val="00FE0779"/>
    <w:rsid w:val="00FE2B16"/>
    <w:rsid w:val="00FE3AF2"/>
    <w:rsid w:val="00FE656B"/>
    <w:rsid w:val="00FF1631"/>
    <w:rsid w:val="00FF20F2"/>
    <w:rsid w:val="00FF525D"/>
    <w:rsid w:val="00FF593D"/>
    <w:rsid w:val="00FF5E72"/>
    <w:rsid w:val="00FF61E5"/>
    <w:rsid w:val="00FF708A"/>
    <w:rsid w:val="00FF73AC"/>
    <w:rsid w:val="010BE721"/>
    <w:rsid w:val="01283B6E"/>
    <w:rsid w:val="01551CFC"/>
    <w:rsid w:val="0162064D"/>
    <w:rsid w:val="01AD94A8"/>
    <w:rsid w:val="02472398"/>
    <w:rsid w:val="0295E806"/>
    <w:rsid w:val="03254380"/>
    <w:rsid w:val="039E4913"/>
    <w:rsid w:val="03A67511"/>
    <w:rsid w:val="03EAB3B3"/>
    <w:rsid w:val="040A4C63"/>
    <w:rsid w:val="0412BE59"/>
    <w:rsid w:val="04243CEF"/>
    <w:rsid w:val="0431562D"/>
    <w:rsid w:val="04B13FD0"/>
    <w:rsid w:val="04E63E66"/>
    <w:rsid w:val="050DDFBF"/>
    <w:rsid w:val="05379EAD"/>
    <w:rsid w:val="054907E8"/>
    <w:rsid w:val="05957C3B"/>
    <w:rsid w:val="06567525"/>
    <w:rsid w:val="066C7AF9"/>
    <w:rsid w:val="06D20A9E"/>
    <w:rsid w:val="06D646DA"/>
    <w:rsid w:val="06E07005"/>
    <w:rsid w:val="073814E3"/>
    <w:rsid w:val="07CDA949"/>
    <w:rsid w:val="07F96F02"/>
    <w:rsid w:val="081919B5"/>
    <w:rsid w:val="087A5495"/>
    <w:rsid w:val="08F713E7"/>
    <w:rsid w:val="0916D537"/>
    <w:rsid w:val="092075CE"/>
    <w:rsid w:val="0932F03B"/>
    <w:rsid w:val="09386A40"/>
    <w:rsid w:val="095978F4"/>
    <w:rsid w:val="0961CB7D"/>
    <w:rsid w:val="096C4918"/>
    <w:rsid w:val="099D5793"/>
    <w:rsid w:val="09CFAAA2"/>
    <w:rsid w:val="09DDF02E"/>
    <w:rsid w:val="0A590426"/>
    <w:rsid w:val="0A8ACAE3"/>
    <w:rsid w:val="0ACC4CA3"/>
    <w:rsid w:val="0B2BD94B"/>
    <w:rsid w:val="0B480ED5"/>
    <w:rsid w:val="0B505EF1"/>
    <w:rsid w:val="0BEC2B27"/>
    <w:rsid w:val="0C4C0865"/>
    <w:rsid w:val="0C9E39BB"/>
    <w:rsid w:val="0D408DBB"/>
    <w:rsid w:val="0D87F23F"/>
    <w:rsid w:val="0D9D0346"/>
    <w:rsid w:val="0E55191F"/>
    <w:rsid w:val="0E5AF47B"/>
    <w:rsid w:val="0E8549E3"/>
    <w:rsid w:val="0EB870EC"/>
    <w:rsid w:val="0ED24C27"/>
    <w:rsid w:val="0F1B1519"/>
    <w:rsid w:val="0F838FBF"/>
    <w:rsid w:val="0FFF3E65"/>
    <w:rsid w:val="10320274"/>
    <w:rsid w:val="10461F87"/>
    <w:rsid w:val="10592B44"/>
    <w:rsid w:val="10896972"/>
    <w:rsid w:val="10E8A474"/>
    <w:rsid w:val="111FBBB2"/>
    <w:rsid w:val="112CA521"/>
    <w:rsid w:val="115CA1E9"/>
    <w:rsid w:val="116083FE"/>
    <w:rsid w:val="11614F22"/>
    <w:rsid w:val="11623995"/>
    <w:rsid w:val="11BCED3A"/>
    <w:rsid w:val="1278DB9E"/>
    <w:rsid w:val="127EEDEC"/>
    <w:rsid w:val="128175CE"/>
    <w:rsid w:val="1296745F"/>
    <w:rsid w:val="131D6C1F"/>
    <w:rsid w:val="135C232A"/>
    <w:rsid w:val="1399533C"/>
    <w:rsid w:val="13B29574"/>
    <w:rsid w:val="13BAC9E2"/>
    <w:rsid w:val="1428C15A"/>
    <w:rsid w:val="149299F8"/>
    <w:rsid w:val="14941C1C"/>
    <w:rsid w:val="149DB588"/>
    <w:rsid w:val="14AC91E2"/>
    <w:rsid w:val="14AF0266"/>
    <w:rsid w:val="14EA42E0"/>
    <w:rsid w:val="1511AAA2"/>
    <w:rsid w:val="1558AA6C"/>
    <w:rsid w:val="156709C7"/>
    <w:rsid w:val="15739F12"/>
    <w:rsid w:val="15888166"/>
    <w:rsid w:val="15A50946"/>
    <w:rsid w:val="15B415C3"/>
    <w:rsid w:val="15DCEC84"/>
    <w:rsid w:val="15E3C25E"/>
    <w:rsid w:val="165C6B50"/>
    <w:rsid w:val="166F4C28"/>
    <w:rsid w:val="16D15E4C"/>
    <w:rsid w:val="16D1D3D0"/>
    <w:rsid w:val="170CDFC2"/>
    <w:rsid w:val="174BC61E"/>
    <w:rsid w:val="179A06D4"/>
    <w:rsid w:val="17C1E7C0"/>
    <w:rsid w:val="186A1FF7"/>
    <w:rsid w:val="18C995FF"/>
    <w:rsid w:val="18DA73B4"/>
    <w:rsid w:val="18ED2259"/>
    <w:rsid w:val="19210653"/>
    <w:rsid w:val="19EDD7B3"/>
    <w:rsid w:val="19EE994C"/>
    <w:rsid w:val="1A33D6D8"/>
    <w:rsid w:val="1A38574E"/>
    <w:rsid w:val="1ADF333C"/>
    <w:rsid w:val="1AF5E926"/>
    <w:rsid w:val="1B8B189E"/>
    <w:rsid w:val="1B8D61CC"/>
    <w:rsid w:val="1C029705"/>
    <w:rsid w:val="1C1C3FFF"/>
    <w:rsid w:val="1C47822D"/>
    <w:rsid w:val="1C563AEE"/>
    <w:rsid w:val="1CE43C47"/>
    <w:rsid w:val="1CE58F99"/>
    <w:rsid w:val="1D42364A"/>
    <w:rsid w:val="1D9DAB57"/>
    <w:rsid w:val="1DD8C5B4"/>
    <w:rsid w:val="1E292333"/>
    <w:rsid w:val="1E357121"/>
    <w:rsid w:val="1E7F8796"/>
    <w:rsid w:val="1EDB279A"/>
    <w:rsid w:val="1EF8958D"/>
    <w:rsid w:val="1FC69294"/>
    <w:rsid w:val="1FFE4F5A"/>
    <w:rsid w:val="205ACFDB"/>
    <w:rsid w:val="20806F35"/>
    <w:rsid w:val="20B7C33D"/>
    <w:rsid w:val="20D46462"/>
    <w:rsid w:val="20F220E8"/>
    <w:rsid w:val="210A8BC7"/>
    <w:rsid w:val="21CA6E3E"/>
    <w:rsid w:val="21E07D5D"/>
    <w:rsid w:val="22142A80"/>
    <w:rsid w:val="225B3A10"/>
    <w:rsid w:val="225EED2F"/>
    <w:rsid w:val="22BD1394"/>
    <w:rsid w:val="22F79E2E"/>
    <w:rsid w:val="23D738AF"/>
    <w:rsid w:val="240E77CA"/>
    <w:rsid w:val="241CBE23"/>
    <w:rsid w:val="24ED47B5"/>
    <w:rsid w:val="25F8F1FD"/>
    <w:rsid w:val="263557EF"/>
    <w:rsid w:val="26BAA84F"/>
    <w:rsid w:val="271E5545"/>
    <w:rsid w:val="27371898"/>
    <w:rsid w:val="2790F6D5"/>
    <w:rsid w:val="279B2142"/>
    <w:rsid w:val="27A7F226"/>
    <w:rsid w:val="28890E10"/>
    <w:rsid w:val="28B51991"/>
    <w:rsid w:val="29154225"/>
    <w:rsid w:val="29313054"/>
    <w:rsid w:val="2962C4E8"/>
    <w:rsid w:val="2995BFA9"/>
    <w:rsid w:val="29E73AD2"/>
    <w:rsid w:val="2A15DD7B"/>
    <w:rsid w:val="2ABF4B6B"/>
    <w:rsid w:val="2ADC76A0"/>
    <w:rsid w:val="2B15A715"/>
    <w:rsid w:val="2B274336"/>
    <w:rsid w:val="2B45DEA9"/>
    <w:rsid w:val="2B88278B"/>
    <w:rsid w:val="2BE5AD63"/>
    <w:rsid w:val="2C384BDA"/>
    <w:rsid w:val="2C4A8941"/>
    <w:rsid w:val="2C4E1C84"/>
    <w:rsid w:val="2C688757"/>
    <w:rsid w:val="2D122EEF"/>
    <w:rsid w:val="2D1C1DB4"/>
    <w:rsid w:val="2D8E7271"/>
    <w:rsid w:val="2DE6BB26"/>
    <w:rsid w:val="2F10D480"/>
    <w:rsid w:val="2FE771E3"/>
    <w:rsid w:val="300E35DF"/>
    <w:rsid w:val="3029874B"/>
    <w:rsid w:val="302C5DB7"/>
    <w:rsid w:val="30A3B014"/>
    <w:rsid w:val="30E1F072"/>
    <w:rsid w:val="316178D6"/>
    <w:rsid w:val="317C4E11"/>
    <w:rsid w:val="31A78872"/>
    <w:rsid w:val="31F2CB2F"/>
    <w:rsid w:val="328E2675"/>
    <w:rsid w:val="32D5AA7D"/>
    <w:rsid w:val="3355A987"/>
    <w:rsid w:val="33E07953"/>
    <w:rsid w:val="3421CC46"/>
    <w:rsid w:val="34415F7D"/>
    <w:rsid w:val="34D9E90E"/>
    <w:rsid w:val="3562AD41"/>
    <w:rsid w:val="35FA7D9B"/>
    <w:rsid w:val="36127333"/>
    <w:rsid w:val="362E023E"/>
    <w:rsid w:val="363D9D88"/>
    <w:rsid w:val="36730AB6"/>
    <w:rsid w:val="368E1284"/>
    <w:rsid w:val="36CFACB3"/>
    <w:rsid w:val="37AC4619"/>
    <w:rsid w:val="38A47018"/>
    <w:rsid w:val="38E5B9A3"/>
    <w:rsid w:val="3906CA3F"/>
    <w:rsid w:val="39772337"/>
    <w:rsid w:val="39A020BD"/>
    <w:rsid w:val="39A9E77B"/>
    <w:rsid w:val="39B7B446"/>
    <w:rsid w:val="3A1397F7"/>
    <w:rsid w:val="3A2E6F78"/>
    <w:rsid w:val="3A4AE881"/>
    <w:rsid w:val="3A7E495F"/>
    <w:rsid w:val="3ABA271C"/>
    <w:rsid w:val="3AC250AD"/>
    <w:rsid w:val="3AC4B9F6"/>
    <w:rsid w:val="3ADE4345"/>
    <w:rsid w:val="3B02AC68"/>
    <w:rsid w:val="3B135B90"/>
    <w:rsid w:val="3B5EBB14"/>
    <w:rsid w:val="3C66FC0B"/>
    <w:rsid w:val="3C6C8059"/>
    <w:rsid w:val="3CA524F7"/>
    <w:rsid w:val="3D4C25ED"/>
    <w:rsid w:val="3D5348B4"/>
    <w:rsid w:val="3DA070F6"/>
    <w:rsid w:val="3DED2D56"/>
    <w:rsid w:val="3DF8061A"/>
    <w:rsid w:val="3E6E6EC6"/>
    <w:rsid w:val="3E72BFFE"/>
    <w:rsid w:val="3EB2F633"/>
    <w:rsid w:val="3F36663F"/>
    <w:rsid w:val="3F82D570"/>
    <w:rsid w:val="3F987B66"/>
    <w:rsid w:val="3FCAD454"/>
    <w:rsid w:val="3FF8A061"/>
    <w:rsid w:val="40331748"/>
    <w:rsid w:val="4035EA0F"/>
    <w:rsid w:val="405599DE"/>
    <w:rsid w:val="40A91B3E"/>
    <w:rsid w:val="40C1ACEB"/>
    <w:rsid w:val="415A39F7"/>
    <w:rsid w:val="416DB37E"/>
    <w:rsid w:val="417BFBC2"/>
    <w:rsid w:val="417EA5DE"/>
    <w:rsid w:val="42823385"/>
    <w:rsid w:val="42A40576"/>
    <w:rsid w:val="42B3E988"/>
    <w:rsid w:val="42C367A1"/>
    <w:rsid w:val="42DDCD67"/>
    <w:rsid w:val="42EA69AD"/>
    <w:rsid w:val="42F4C8D8"/>
    <w:rsid w:val="431155EA"/>
    <w:rsid w:val="43353CB8"/>
    <w:rsid w:val="435354CF"/>
    <w:rsid w:val="436AD6D8"/>
    <w:rsid w:val="437E5D2F"/>
    <w:rsid w:val="438CB384"/>
    <w:rsid w:val="43CF9552"/>
    <w:rsid w:val="43FAB4AD"/>
    <w:rsid w:val="440730E0"/>
    <w:rsid w:val="4438F8EA"/>
    <w:rsid w:val="4484C0F5"/>
    <w:rsid w:val="448EE47F"/>
    <w:rsid w:val="44B1EEDB"/>
    <w:rsid w:val="44DE28F8"/>
    <w:rsid w:val="456FBE19"/>
    <w:rsid w:val="45BE917E"/>
    <w:rsid w:val="45C7816C"/>
    <w:rsid w:val="468A0479"/>
    <w:rsid w:val="46B4A938"/>
    <w:rsid w:val="46CECFB8"/>
    <w:rsid w:val="46D9CE11"/>
    <w:rsid w:val="46FFA4F5"/>
    <w:rsid w:val="4701751D"/>
    <w:rsid w:val="47259599"/>
    <w:rsid w:val="4758473D"/>
    <w:rsid w:val="47918A52"/>
    <w:rsid w:val="47940B1D"/>
    <w:rsid w:val="49EA62BD"/>
    <w:rsid w:val="49FEC648"/>
    <w:rsid w:val="4A043063"/>
    <w:rsid w:val="4A62E49D"/>
    <w:rsid w:val="4A63CC9F"/>
    <w:rsid w:val="4AC1B32D"/>
    <w:rsid w:val="4AD2D114"/>
    <w:rsid w:val="4AF98D27"/>
    <w:rsid w:val="4BEDCCDC"/>
    <w:rsid w:val="4C286F15"/>
    <w:rsid w:val="4C490EB4"/>
    <w:rsid w:val="4C5C1289"/>
    <w:rsid w:val="4C73120F"/>
    <w:rsid w:val="4CE2AF01"/>
    <w:rsid w:val="4CF629A9"/>
    <w:rsid w:val="4D2FDCAB"/>
    <w:rsid w:val="4D8E22AF"/>
    <w:rsid w:val="4E3F03A8"/>
    <w:rsid w:val="4E4C2690"/>
    <w:rsid w:val="4E565C6F"/>
    <w:rsid w:val="4E5CD0E0"/>
    <w:rsid w:val="4E5E01C8"/>
    <w:rsid w:val="4E6B72D9"/>
    <w:rsid w:val="4EDC754E"/>
    <w:rsid w:val="4EFCD663"/>
    <w:rsid w:val="4F92CEB4"/>
    <w:rsid w:val="4FCE1098"/>
    <w:rsid w:val="4FEF76CD"/>
    <w:rsid w:val="50291E64"/>
    <w:rsid w:val="50A734AD"/>
    <w:rsid w:val="5100D8F7"/>
    <w:rsid w:val="511B1440"/>
    <w:rsid w:val="51A9891D"/>
    <w:rsid w:val="51A9F23F"/>
    <w:rsid w:val="51B25635"/>
    <w:rsid w:val="523D4A84"/>
    <w:rsid w:val="53F25FCA"/>
    <w:rsid w:val="53F37F07"/>
    <w:rsid w:val="54248055"/>
    <w:rsid w:val="545900C0"/>
    <w:rsid w:val="54BE8484"/>
    <w:rsid w:val="5559C5FB"/>
    <w:rsid w:val="556665FB"/>
    <w:rsid w:val="55F533F1"/>
    <w:rsid w:val="56264CD3"/>
    <w:rsid w:val="564EFA17"/>
    <w:rsid w:val="565D3459"/>
    <w:rsid w:val="566DFBCC"/>
    <w:rsid w:val="5674E376"/>
    <w:rsid w:val="57747CA5"/>
    <w:rsid w:val="57D963EF"/>
    <w:rsid w:val="58593A53"/>
    <w:rsid w:val="58AE0B34"/>
    <w:rsid w:val="58E75D54"/>
    <w:rsid w:val="591B0343"/>
    <w:rsid w:val="594E3107"/>
    <w:rsid w:val="595C5472"/>
    <w:rsid w:val="598273CD"/>
    <w:rsid w:val="5998B298"/>
    <w:rsid w:val="59A3896B"/>
    <w:rsid w:val="59C75282"/>
    <w:rsid w:val="59D5AA40"/>
    <w:rsid w:val="59EDEA0F"/>
    <w:rsid w:val="5A155162"/>
    <w:rsid w:val="5A35C60A"/>
    <w:rsid w:val="5AABC9C0"/>
    <w:rsid w:val="5AEF3BAD"/>
    <w:rsid w:val="5B096D63"/>
    <w:rsid w:val="5B56356F"/>
    <w:rsid w:val="5B67C46F"/>
    <w:rsid w:val="5BE67709"/>
    <w:rsid w:val="5BE9E010"/>
    <w:rsid w:val="5C68C0C7"/>
    <w:rsid w:val="5CC20614"/>
    <w:rsid w:val="5CF07ECD"/>
    <w:rsid w:val="5CF21926"/>
    <w:rsid w:val="5D923912"/>
    <w:rsid w:val="5DB19CA0"/>
    <w:rsid w:val="5DD7683F"/>
    <w:rsid w:val="5DF23BEA"/>
    <w:rsid w:val="5DF41ACE"/>
    <w:rsid w:val="5E90293F"/>
    <w:rsid w:val="5ED7EBD8"/>
    <w:rsid w:val="5F0BBD88"/>
    <w:rsid w:val="5F4F80E2"/>
    <w:rsid w:val="5F714563"/>
    <w:rsid w:val="5F72E957"/>
    <w:rsid w:val="5F78EA5D"/>
    <w:rsid w:val="600E9D60"/>
    <w:rsid w:val="605CA441"/>
    <w:rsid w:val="60682523"/>
    <w:rsid w:val="6096A095"/>
    <w:rsid w:val="60E383D1"/>
    <w:rsid w:val="616A9770"/>
    <w:rsid w:val="61796D1F"/>
    <w:rsid w:val="61ACFB0C"/>
    <w:rsid w:val="61CD598A"/>
    <w:rsid w:val="61EBB3F2"/>
    <w:rsid w:val="628DB3DE"/>
    <w:rsid w:val="62AE8F35"/>
    <w:rsid w:val="62D41B3F"/>
    <w:rsid w:val="63135592"/>
    <w:rsid w:val="631C7296"/>
    <w:rsid w:val="63415BB8"/>
    <w:rsid w:val="63AAC41A"/>
    <w:rsid w:val="63FD0C23"/>
    <w:rsid w:val="64117839"/>
    <w:rsid w:val="6412046F"/>
    <w:rsid w:val="648665D8"/>
    <w:rsid w:val="6497B7C9"/>
    <w:rsid w:val="64DE6E1C"/>
    <w:rsid w:val="652478F7"/>
    <w:rsid w:val="65867B4E"/>
    <w:rsid w:val="65EC1CC7"/>
    <w:rsid w:val="6607BE1D"/>
    <w:rsid w:val="663CA024"/>
    <w:rsid w:val="6664F92C"/>
    <w:rsid w:val="66AF791C"/>
    <w:rsid w:val="66DEC16A"/>
    <w:rsid w:val="66E4990C"/>
    <w:rsid w:val="675E9D50"/>
    <w:rsid w:val="6793CE1B"/>
    <w:rsid w:val="6801E48A"/>
    <w:rsid w:val="686319A7"/>
    <w:rsid w:val="6867F94A"/>
    <w:rsid w:val="686F3EF6"/>
    <w:rsid w:val="686FE09C"/>
    <w:rsid w:val="692B70D7"/>
    <w:rsid w:val="69328E9B"/>
    <w:rsid w:val="693DF792"/>
    <w:rsid w:val="6960E34F"/>
    <w:rsid w:val="696CB00A"/>
    <w:rsid w:val="6A085095"/>
    <w:rsid w:val="6AAD605A"/>
    <w:rsid w:val="6ACD3EDD"/>
    <w:rsid w:val="6AD12BC1"/>
    <w:rsid w:val="6B1E0C9D"/>
    <w:rsid w:val="6B438762"/>
    <w:rsid w:val="6B617D94"/>
    <w:rsid w:val="6B90FB03"/>
    <w:rsid w:val="6B917F95"/>
    <w:rsid w:val="6C15D30C"/>
    <w:rsid w:val="6D0DE518"/>
    <w:rsid w:val="6D0FF153"/>
    <w:rsid w:val="6D27EAA6"/>
    <w:rsid w:val="6D5FF051"/>
    <w:rsid w:val="6D6127E2"/>
    <w:rsid w:val="6DEB1F8C"/>
    <w:rsid w:val="6EB85477"/>
    <w:rsid w:val="6F059070"/>
    <w:rsid w:val="6F29B8BD"/>
    <w:rsid w:val="6F431F01"/>
    <w:rsid w:val="6F7EAEFE"/>
    <w:rsid w:val="6F83126A"/>
    <w:rsid w:val="6FF68E1E"/>
    <w:rsid w:val="7017BB85"/>
    <w:rsid w:val="70B0A5D5"/>
    <w:rsid w:val="70B10F21"/>
    <w:rsid w:val="70C15F61"/>
    <w:rsid w:val="70E1DF0D"/>
    <w:rsid w:val="70E728A0"/>
    <w:rsid w:val="70EB68C4"/>
    <w:rsid w:val="712C6F23"/>
    <w:rsid w:val="715C6DE8"/>
    <w:rsid w:val="7177C9A2"/>
    <w:rsid w:val="71955B14"/>
    <w:rsid w:val="71957267"/>
    <w:rsid w:val="71DC5504"/>
    <w:rsid w:val="720A2533"/>
    <w:rsid w:val="720C2F1C"/>
    <w:rsid w:val="72284500"/>
    <w:rsid w:val="72D4D369"/>
    <w:rsid w:val="7317C318"/>
    <w:rsid w:val="73E036EC"/>
    <w:rsid w:val="73F180C6"/>
    <w:rsid w:val="74769038"/>
    <w:rsid w:val="74B41992"/>
    <w:rsid w:val="751C6D90"/>
    <w:rsid w:val="7547407C"/>
    <w:rsid w:val="758FE520"/>
    <w:rsid w:val="76582A2C"/>
    <w:rsid w:val="766F7AD3"/>
    <w:rsid w:val="76CAD3FA"/>
    <w:rsid w:val="76CDABE4"/>
    <w:rsid w:val="76E554C1"/>
    <w:rsid w:val="7765CF92"/>
    <w:rsid w:val="78973C06"/>
    <w:rsid w:val="7897C235"/>
    <w:rsid w:val="79403425"/>
    <w:rsid w:val="794D0C4D"/>
    <w:rsid w:val="797644BD"/>
    <w:rsid w:val="7A289849"/>
    <w:rsid w:val="7A6DC47F"/>
    <w:rsid w:val="7B50C8AC"/>
    <w:rsid w:val="7B9D1EE9"/>
    <w:rsid w:val="7BFE1662"/>
    <w:rsid w:val="7C1EF093"/>
    <w:rsid w:val="7C81CD02"/>
    <w:rsid w:val="7CB7C91E"/>
    <w:rsid w:val="7D318D45"/>
    <w:rsid w:val="7E2C7F6A"/>
    <w:rsid w:val="7EDB82FF"/>
    <w:rsid w:val="7EFAAF47"/>
    <w:rsid w:val="7F95C6FC"/>
    <w:rsid w:val="7FD889AB"/>
    <w:rsid w:val="7FF7A4F5"/>
    <w:rsid w:val="7FFC26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6C4918"/>
  <w15:chartTrackingRefBased/>
  <w15:docId w15:val="{DA023F97-D19A-4651-AC93-D592DD3D7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116083FE"/>
    <w:rPr>
      <w:color w:val="467886"/>
      <w:u w:val="single"/>
    </w:rPr>
  </w:style>
  <w:style w:type="paragraph" w:styleId="Header">
    <w:name w:val="header"/>
    <w:basedOn w:val="Normal"/>
    <w:uiPriority w:val="99"/>
    <w:unhideWhenUsed/>
    <w:rsid w:val="116083FE"/>
    <w:pPr>
      <w:tabs>
        <w:tab w:val="center" w:pos="4680"/>
        <w:tab w:val="right" w:pos="9360"/>
      </w:tabs>
      <w:spacing w:after="0" w:line="240" w:lineRule="auto"/>
    </w:pPr>
  </w:style>
  <w:style w:type="paragraph" w:styleId="Footer">
    <w:name w:val="footer"/>
    <w:basedOn w:val="Normal"/>
    <w:uiPriority w:val="99"/>
    <w:unhideWhenUsed/>
    <w:rsid w:val="116083FE"/>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91767"/>
    <w:pPr>
      <w:spacing w:after="0" w:line="240" w:lineRule="auto"/>
    </w:pPr>
  </w:style>
  <w:style w:type="paragraph" w:styleId="CommentSubject">
    <w:name w:val="annotation subject"/>
    <w:basedOn w:val="CommentText"/>
    <w:next w:val="CommentText"/>
    <w:link w:val="CommentSubjectChar"/>
    <w:uiPriority w:val="99"/>
    <w:semiHidden/>
    <w:unhideWhenUsed/>
    <w:rsid w:val="008D3BDA"/>
    <w:rPr>
      <w:b/>
      <w:bCs/>
    </w:rPr>
  </w:style>
  <w:style w:type="character" w:customStyle="1" w:styleId="CommentSubjectChar">
    <w:name w:val="Comment Subject Char"/>
    <w:basedOn w:val="CommentTextChar"/>
    <w:link w:val="CommentSubject"/>
    <w:uiPriority w:val="99"/>
    <w:semiHidden/>
    <w:rsid w:val="008D3BDA"/>
    <w:rPr>
      <w:b/>
      <w:bCs/>
      <w:sz w:val="20"/>
      <w:szCs w:val="20"/>
    </w:rPr>
  </w:style>
  <w:style w:type="character" w:styleId="Mention">
    <w:name w:val="Mention"/>
    <w:basedOn w:val="DefaultParagraphFont"/>
    <w:uiPriority w:val="99"/>
    <w:unhideWhenUsed/>
    <w:rsid w:val="008D3BDA"/>
    <w:rPr>
      <w:color w:val="2B579A"/>
      <w:shd w:val="clear" w:color="auto" w:fill="E1DFDD"/>
    </w:rPr>
  </w:style>
  <w:style w:type="character" w:styleId="UnresolvedMention">
    <w:name w:val="Unresolved Mention"/>
    <w:basedOn w:val="DefaultParagraphFont"/>
    <w:uiPriority w:val="99"/>
    <w:semiHidden/>
    <w:unhideWhenUsed/>
    <w:rsid w:val="00087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671516">
      <w:bodyDiv w:val="1"/>
      <w:marLeft w:val="0"/>
      <w:marRight w:val="0"/>
      <w:marTop w:val="0"/>
      <w:marBottom w:val="0"/>
      <w:divBdr>
        <w:top w:val="none" w:sz="0" w:space="0" w:color="auto"/>
        <w:left w:val="none" w:sz="0" w:space="0" w:color="auto"/>
        <w:bottom w:val="none" w:sz="0" w:space="0" w:color="auto"/>
        <w:right w:val="none" w:sz="0" w:space="0" w:color="auto"/>
      </w:divBdr>
    </w:div>
    <w:div w:id="10336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esars.com/flamingo-las-vegas/hotel" TargetMode="External"/><Relationship Id="rId18" Type="http://schemas.openxmlformats.org/officeDocument/2006/relationships/hyperlink" Target="https://www.instagram.com/flamingovega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caesars.com/las-vegas/suites" TargetMode="External"/><Relationship Id="rId17" Type="http://schemas.openxmlformats.org/officeDocument/2006/relationships/hyperlink" Target="https://x.com/flamingovegas" TargetMode="External"/><Relationship Id="rId2" Type="http://schemas.openxmlformats.org/officeDocument/2006/relationships/customXml" Target="../customXml/item2.xml"/><Relationship Id="rId16" Type="http://schemas.openxmlformats.org/officeDocument/2006/relationships/hyperlink" Target="http://www.facebook.com/flamingovega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esars.com/flamingo-las-vegas" TargetMode="External"/><Relationship Id="rId5" Type="http://schemas.openxmlformats.org/officeDocument/2006/relationships/settings" Target="settings.xml"/><Relationship Id="rId15" Type="http://schemas.openxmlformats.org/officeDocument/2006/relationships/hyperlink" Target="https://newsroom.caesars.com/" TargetMode="External"/><Relationship Id="rId23" Type="http://schemas.openxmlformats.org/officeDocument/2006/relationships/theme" Target="theme/theme1.xml"/><Relationship Id="rId10" Type="http://schemas.openxmlformats.org/officeDocument/2006/relationships/hyperlink" Target="https://drive.google.com/drive/folders/1MwR-qpkDdOLNLUn0uS_cr-cJIKMaLO-x?usp=sharing" TargetMode="External"/><Relationship Id="rId19" Type="http://schemas.openxmlformats.org/officeDocument/2006/relationships/hyperlink" Target="mailto:bkaplan@caesars.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esars.com/flamingo-las-vega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fa49161-1146-4e08-9fb4-d580bf3ae47a">
      <Terms xmlns="http://schemas.microsoft.com/office/infopath/2007/PartnerControls"/>
    </lcf76f155ced4ddcb4097134ff3c332f>
    <TaxCatchAll xmlns="8b5ddcac-d491-498c-a63c-dac7efadeb8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E1BB6C589C874E92293EE4B0DFF014" ma:contentTypeVersion="18" ma:contentTypeDescription="Create a new document." ma:contentTypeScope="" ma:versionID="e2029704e41e31ff416e5c87d76ce2b7">
  <xsd:schema xmlns:xsd="http://www.w3.org/2001/XMLSchema" xmlns:xs="http://www.w3.org/2001/XMLSchema" xmlns:p="http://schemas.microsoft.com/office/2006/metadata/properties" xmlns:ns2="afa49161-1146-4e08-9fb4-d580bf3ae47a" xmlns:ns3="8b5ddcac-d491-498c-a63c-dac7efadeb8e" targetNamespace="http://schemas.microsoft.com/office/2006/metadata/properties" ma:root="true" ma:fieldsID="1af91d8d8706fa89e2230fe235901a2e" ns2:_="" ns3:_="">
    <xsd:import namespace="afa49161-1146-4e08-9fb4-d580bf3ae47a"/>
    <xsd:import namespace="8b5ddcac-d491-498c-a63c-dac7efadeb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49161-1146-4e08-9fb4-d580bf3ae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06b0617-083c-44b6-87b7-20ab79a51be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5ddcac-d491-498c-a63c-dac7efadeb8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d50e37a-7f0a-4efd-b94e-9c71847082d2}" ma:internalName="TaxCatchAll" ma:showField="CatchAllData" ma:web="8b5ddcac-d491-498c-a63c-dac7efadeb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866CAB-8C8B-4826-8349-FCC9C18E1D65}">
  <ds:schemaRefs>
    <ds:schemaRef ds:uri="http://schemas.microsoft.com/sharepoint/v3/contenttype/forms"/>
  </ds:schemaRefs>
</ds:datastoreItem>
</file>

<file path=customXml/itemProps2.xml><?xml version="1.0" encoding="utf-8"?>
<ds:datastoreItem xmlns:ds="http://schemas.openxmlformats.org/officeDocument/2006/customXml" ds:itemID="{A1F1EA86-DBED-4D88-A16F-690C33BFFBD8}">
  <ds:schemaRefs>
    <ds:schemaRef ds:uri="http://schemas.microsoft.com/office/2006/metadata/properties"/>
    <ds:schemaRef ds:uri="http://schemas.microsoft.com/office/infopath/2007/PartnerControls"/>
    <ds:schemaRef ds:uri="afa49161-1146-4e08-9fb4-d580bf3ae47a"/>
    <ds:schemaRef ds:uri="8b5ddcac-d491-498c-a63c-dac7efadeb8e"/>
  </ds:schemaRefs>
</ds:datastoreItem>
</file>

<file path=customXml/itemProps3.xml><?xml version="1.0" encoding="utf-8"?>
<ds:datastoreItem xmlns:ds="http://schemas.openxmlformats.org/officeDocument/2006/customXml" ds:itemID="{E1E03FC1-9289-45C0-ADFD-8B489D9B2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49161-1146-4e08-9fb4-d580bf3ae47a"/>
    <ds:schemaRef ds:uri="8b5ddcac-d491-498c-a63c-dac7efade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081e954-92b3-4459-8637-c1f00f627b63}" enabled="0" method="" siteId="{5081e954-92b3-4459-8637-c1f00f627b63}"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748</Words>
  <Characters>4064</Characters>
  <Application>Microsoft Office Word</Application>
  <DocSecurity>0</DocSecurity>
  <Lines>8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Kaplan</dc:creator>
  <cp:keywords/>
  <dc:description/>
  <cp:lastModifiedBy>Brooke Kaplan</cp:lastModifiedBy>
  <cp:revision>2</cp:revision>
  <dcterms:created xsi:type="dcterms:W3CDTF">2025-11-24T16:00:00Z</dcterms:created>
  <dcterms:modified xsi:type="dcterms:W3CDTF">2025-11-2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E1BB6C589C874E92293EE4B0DFF014</vt:lpwstr>
  </property>
  <property fmtid="{D5CDD505-2E9C-101B-9397-08002B2CF9AE}" pid="3" name="MediaServiceImageTags">
    <vt:lpwstr/>
  </property>
  <property fmtid="{D5CDD505-2E9C-101B-9397-08002B2CF9AE}" pid="4" name="GrammarlyDocumentId">
    <vt:lpwstr>abb89441-488e-4aec-9547-3d4d7505f7e7</vt:lpwstr>
  </property>
</Properties>
</file>